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B05AD" w14:textId="7FE7837F" w:rsidR="00055F4F" w:rsidRDefault="00055F4F" w:rsidP="00DE3686"/>
    <w:p w14:paraId="6FAC8A22" w14:textId="493C22E0" w:rsidR="00A04BC1" w:rsidRDefault="00A04BC1" w:rsidP="00DE3686"/>
    <w:p w14:paraId="2312D434" w14:textId="246386CA" w:rsidR="00A04BC1" w:rsidRDefault="00A04BC1" w:rsidP="00DE3686"/>
    <w:p w14:paraId="1936BA31" w14:textId="6391B63A" w:rsidR="00A04BC1" w:rsidRDefault="00A04BC1" w:rsidP="00DE3686"/>
    <w:p w14:paraId="1A4EECA0" w14:textId="60D880C0" w:rsidR="00A04BC1" w:rsidRDefault="00A04BC1" w:rsidP="00DE3686"/>
    <w:p w14:paraId="6CD042A7" w14:textId="77777777" w:rsidR="00A04BC1" w:rsidRDefault="00A04BC1" w:rsidP="00DE3686"/>
    <w:p w14:paraId="05A571ED" w14:textId="77777777" w:rsidR="00055F4F" w:rsidRDefault="00055F4F" w:rsidP="00DE3686">
      <w:pPr>
        <w:ind w:left="720" w:hanging="720"/>
        <w:jc w:val="center"/>
        <w:rPr>
          <w:b/>
        </w:rPr>
      </w:pPr>
      <w:r>
        <w:rPr>
          <w:b/>
        </w:rPr>
        <w:t>CSCI.4923 Capstone in Interprofessional Informatics</w:t>
      </w:r>
    </w:p>
    <w:p w14:paraId="37104DCA" w14:textId="151A3DE8" w:rsidR="00055F4F" w:rsidRDefault="00055F4F" w:rsidP="00DE3686">
      <w:pPr>
        <w:ind w:left="720" w:hanging="720"/>
        <w:jc w:val="center"/>
        <w:rPr>
          <w:b/>
        </w:rPr>
      </w:pPr>
      <w:r>
        <w:rPr>
          <w:b/>
        </w:rPr>
        <w:t>Methodology and Data</w:t>
      </w:r>
    </w:p>
    <w:p w14:paraId="07851D2C" w14:textId="77777777" w:rsidR="00055F4F" w:rsidRDefault="00055F4F" w:rsidP="00DE3686">
      <w:pPr>
        <w:ind w:left="720" w:hanging="720"/>
        <w:jc w:val="center"/>
        <w:rPr>
          <w:b/>
        </w:rPr>
      </w:pPr>
    </w:p>
    <w:p w14:paraId="18BCCBD9" w14:textId="77777777" w:rsidR="00055F4F" w:rsidRDefault="00055F4F" w:rsidP="00DE3686">
      <w:pPr>
        <w:ind w:left="720" w:hanging="720"/>
        <w:jc w:val="center"/>
      </w:pPr>
      <w:bookmarkStart w:id="0" w:name="_30j0zll"/>
      <w:bookmarkEnd w:id="0"/>
      <w:r>
        <w:t>Sachin Karki</w:t>
      </w:r>
    </w:p>
    <w:p w14:paraId="1DE4F36A" w14:textId="77777777" w:rsidR="00055F4F" w:rsidRDefault="00055F4F" w:rsidP="00DE3686">
      <w:pPr>
        <w:ind w:left="720" w:hanging="720"/>
        <w:jc w:val="center"/>
      </w:pPr>
      <w:r>
        <w:t>Texas Woman’s University</w:t>
      </w:r>
    </w:p>
    <w:p w14:paraId="735AEA18" w14:textId="77777777" w:rsidR="00055F4F" w:rsidRDefault="00055F4F" w:rsidP="00DE3686">
      <w:pPr>
        <w:ind w:left="720" w:hanging="720"/>
        <w:jc w:val="center"/>
      </w:pPr>
      <w:r>
        <w:t>Denton, Texas</w:t>
      </w:r>
    </w:p>
    <w:p w14:paraId="01D38A97" w14:textId="77777777" w:rsidR="00055F4F" w:rsidRDefault="00055F4F" w:rsidP="00DE3686">
      <w:pPr>
        <w:ind w:left="720" w:hanging="720"/>
        <w:jc w:val="center"/>
      </w:pPr>
    </w:p>
    <w:p w14:paraId="2B787DAD" w14:textId="77777777" w:rsidR="00055F4F" w:rsidRDefault="00055F4F" w:rsidP="00DE3686">
      <w:pPr>
        <w:ind w:left="720" w:hanging="720"/>
        <w:jc w:val="center"/>
      </w:pPr>
    </w:p>
    <w:p w14:paraId="487A1FE1" w14:textId="77777777" w:rsidR="00055F4F" w:rsidRDefault="00055F4F" w:rsidP="00DE3686">
      <w:pPr>
        <w:ind w:left="720" w:hanging="720"/>
        <w:jc w:val="center"/>
      </w:pPr>
    </w:p>
    <w:p w14:paraId="1025D6E7" w14:textId="77777777" w:rsidR="00055F4F" w:rsidRDefault="00055F4F" w:rsidP="00DE3686">
      <w:pPr>
        <w:ind w:left="720" w:hanging="720"/>
        <w:jc w:val="center"/>
      </w:pPr>
      <w:r>
        <w:t>Author Note</w:t>
      </w:r>
    </w:p>
    <w:p w14:paraId="16B21F6E" w14:textId="77777777" w:rsidR="00055F4F" w:rsidRDefault="00055F4F" w:rsidP="00DE3686">
      <w:r>
        <w:tab/>
        <w:t>Sachin Karki, Texas Woman’s University, Mathematics &amp; Computer Science</w:t>
      </w:r>
    </w:p>
    <w:p w14:paraId="4A6C8BB0" w14:textId="77777777" w:rsidR="00055F4F" w:rsidRDefault="00055F4F" w:rsidP="00DE3686">
      <w:pPr>
        <w:jc w:val="center"/>
      </w:pPr>
    </w:p>
    <w:p w14:paraId="4137B8C7" w14:textId="77777777" w:rsidR="00055F4F" w:rsidRDefault="00055F4F" w:rsidP="00DE3686">
      <w:pPr>
        <w:jc w:val="center"/>
      </w:pPr>
    </w:p>
    <w:p w14:paraId="11B87BF8" w14:textId="77777777" w:rsidR="00055F4F" w:rsidRDefault="00055F4F" w:rsidP="00DE3686">
      <w:pPr>
        <w:jc w:val="center"/>
      </w:pPr>
    </w:p>
    <w:p w14:paraId="19144354" w14:textId="77777777" w:rsidR="000C58B9" w:rsidRDefault="000C58B9" w:rsidP="00DE3686"/>
    <w:p w14:paraId="1652EADC" w14:textId="77777777" w:rsidR="000C58B9" w:rsidRDefault="000C58B9" w:rsidP="00DE3686"/>
    <w:p w14:paraId="1D6DFCBB" w14:textId="77777777" w:rsidR="004D61FB" w:rsidRDefault="004D61FB" w:rsidP="004D61FB"/>
    <w:p w14:paraId="4EA7BDE1" w14:textId="13DD3638" w:rsidR="00B837E5" w:rsidRDefault="003C0B8C" w:rsidP="004D61FB">
      <w:pPr>
        <w:jc w:val="center"/>
        <w:rPr>
          <w:b/>
          <w:bCs/>
        </w:rPr>
      </w:pPr>
      <w:r>
        <w:rPr>
          <w:b/>
          <w:bCs/>
        </w:rPr>
        <w:lastRenderedPageBreak/>
        <w:t>Selection</w:t>
      </w:r>
      <w:r w:rsidR="00FF0DC1">
        <w:rPr>
          <w:b/>
          <w:bCs/>
        </w:rPr>
        <w:t xml:space="preserve"> and Interpretation</w:t>
      </w:r>
      <w:r>
        <w:rPr>
          <w:b/>
          <w:bCs/>
        </w:rPr>
        <w:t xml:space="preserve"> </w:t>
      </w:r>
      <w:r w:rsidR="004D61FB">
        <w:rPr>
          <w:b/>
          <w:bCs/>
        </w:rPr>
        <w:t>of Dataset</w:t>
      </w:r>
    </w:p>
    <w:p w14:paraId="61B10DC8" w14:textId="54BF946A" w:rsidR="000C58B9" w:rsidRPr="00032B99" w:rsidRDefault="00DE3686" w:rsidP="00DE3686">
      <w:pPr>
        <w:ind w:firstLine="720"/>
      </w:pPr>
      <w:r>
        <w:t>Selecting a dataset was a challenging part of th</w:t>
      </w:r>
      <w:r w:rsidR="00191202">
        <w:t>is research</w:t>
      </w:r>
      <w:r>
        <w:t xml:space="preserve">. While many resources and academic portals were utilized to search, locate, and retrieve a dataset, it was </w:t>
      </w:r>
      <w:r w:rsidR="00032B99">
        <w:t>initially</w:t>
      </w:r>
      <w:r>
        <w:t xml:space="preserve"> a daunting task since the right and precise dataset took a lot of searching. Coming across</w:t>
      </w:r>
      <w:r w:rsidR="00FF0DC1">
        <w:t xml:space="preserve"> a research </w:t>
      </w:r>
      <w:r>
        <w:t>paper about the cross-sectional study between smartphone usage and interpersonal behaviors was relieving as it had the right dataset that was appropriate for our study.</w:t>
      </w:r>
      <w:r w:rsidR="006029BF">
        <w:t xml:space="preserve"> </w:t>
      </w:r>
      <w:r w:rsidR="00032B99">
        <w:t xml:space="preserve">The </w:t>
      </w:r>
      <w:r w:rsidR="00593CF0">
        <w:t xml:space="preserve">raw </w:t>
      </w:r>
      <w:r w:rsidR="00032B99">
        <w:t xml:space="preserve">dataset used for the </w:t>
      </w:r>
      <w:r w:rsidR="00032B99" w:rsidRPr="00EA2327">
        <w:rPr>
          <w:b/>
          <w:bCs/>
          <w:i/>
          <w:iCs/>
        </w:rPr>
        <w:t>Depression, anxiety, and smartphone addiction in university students</w:t>
      </w:r>
      <w:r w:rsidR="00032B99">
        <w:rPr>
          <w:b/>
          <w:bCs/>
          <w:i/>
          <w:iCs/>
        </w:rPr>
        <w:t xml:space="preserve"> </w:t>
      </w:r>
      <w:r w:rsidR="00032B99" w:rsidRPr="00EA2327">
        <w:rPr>
          <w:b/>
          <w:bCs/>
          <w:i/>
          <w:iCs/>
        </w:rPr>
        <w:t>- A cross</w:t>
      </w:r>
      <w:r w:rsidR="002A4275">
        <w:rPr>
          <w:b/>
          <w:bCs/>
          <w:i/>
          <w:iCs/>
        </w:rPr>
        <w:t>-</w:t>
      </w:r>
      <w:r w:rsidR="00032B99" w:rsidRPr="00EA2327">
        <w:rPr>
          <w:b/>
          <w:bCs/>
          <w:i/>
          <w:iCs/>
        </w:rPr>
        <w:t>sectional study</w:t>
      </w:r>
      <w:r w:rsidR="00032B99">
        <w:rPr>
          <w:b/>
          <w:bCs/>
          <w:i/>
          <w:iCs/>
        </w:rPr>
        <w:t xml:space="preserve"> </w:t>
      </w:r>
      <w:r w:rsidR="00032B99">
        <w:t xml:space="preserve">by </w:t>
      </w:r>
      <w:r w:rsidR="00032B99" w:rsidRPr="00EA2327">
        <w:rPr>
          <w:i/>
          <w:iCs/>
        </w:rPr>
        <w:t xml:space="preserve">Jocelyne </w:t>
      </w:r>
      <w:proofErr w:type="spellStart"/>
      <w:r w:rsidR="00032B99" w:rsidRPr="00EA2327">
        <w:rPr>
          <w:i/>
          <w:iCs/>
        </w:rPr>
        <w:t>Matar</w:t>
      </w:r>
      <w:proofErr w:type="spellEnd"/>
      <w:r w:rsidR="00032B99" w:rsidRPr="00EA2327">
        <w:rPr>
          <w:i/>
          <w:iCs/>
        </w:rPr>
        <w:t xml:space="preserve"> </w:t>
      </w:r>
      <w:proofErr w:type="spellStart"/>
      <w:r w:rsidR="00032B99" w:rsidRPr="00EA2327">
        <w:rPr>
          <w:i/>
          <w:iCs/>
        </w:rPr>
        <w:t>Boumosleh</w:t>
      </w:r>
      <w:r w:rsidR="00032B99">
        <w:rPr>
          <w:i/>
          <w:iCs/>
        </w:rPr>
        <w:t>m</w:t>
      </w:r>
      <w:proofErr w:type="spellEnd"/>
      <w:r w:rsidR="00032B99">
        <w:rPr>
          <w:i/>
          <w:iCs/>
        </w:rPr>
        <w:t xml:space="preserve"> and </w:t>
      </w:r>
      <w:r w:rsidR="00032B99" w:rsidRPr="00EA2327">
        <w:rPr>
          <w:i/>
          <w:iCs/>
        </w:rPr>
        <w:t xml:space="preserve">Doris </w:t>
      </w:r>
      <w:proofErr w:type="spellStart"/>
      <w:r w:rsidR="00032B99" w:rsidRPr="00EA2327">
        <w:rPr>
          <w:i/>
          <w:iCs/>
        </w:rPr>
        <w:t>Jaalouk</w:t>
      </w:r>
      <w:proofErr w:type="spellEnd"/>
      <w:r w:rsidR="00032B99">
        <w:rPr>
          <w:i/>
          <w:iCs/>
        </w:rPr>
        <w:t xml:space="preserve"> </w:t>
      </w:r>
      <w:r w:rsidR="00032B99">
        <w:t xml:space="preserve">would be </w:t>
      </w:r>
      <w:r w:rsidR="00593CF0">
        <w:t>used moving forward to test</w:t>
      </w:r>
      <w:r w:rsidR="00073296">
        <w:t xml:space="preserve"> </w:t>
      </w:r>
      <w:r w:rsidR="0037589C">
        <w:t>the</w:t>
      </w:r>
      <w:r w:rsidR="00593CF0">
        <w:t xml:space="preserve"> hypothesis and </w:t>
      </w:r>
      <w:r w:rsidR="0037589C">
        <w:t>answer our research question with necessary</w:t>
      </w:r>
      <w:r w:rsidR="00593CF0">
        <w:t xml:space="preserve"> analysis.</w:t>
      </w:r>
    </w:p>
    <w:p w14:paraId="12AE4A00" w14:textId="4547BA38" w:rsidR="009C2B3C" w:rsidRDefault="00943675" w:rsidP="009C2B3C">
      <w:pPr>
        <w:ind w:firstLine="720"/>
      </w:pPr>
      <w:r>
        <w:t xml:space="preserve">To correctly address </w:t>
      </w:r>
      <w:r w:rsidR="00CF520B">
        <w:t xml:space="preserve">our question from the retrieved dataset only </w:t>
      </w:r>
      <w:r w:rsidR="002A4275">
        <w:t xml:space="preserve">a </w:t>
      </w:r>
      <w:r w:rsidR="00CF520B">
        <w:t xml:space="preserve">relevant and streamlined set of variables </w:t>
      </w:r>
      <w:r w:rsidR="004A31D0">
        <w:t>are</w:t>
      </w:r>
      <w:r w:rsidR="00CF520B">
        <w:t xml:space="preserve"> needed which is where the filtering and sorting out of the variables took place.</w:t>
      </w:r>
      <w:r w:rsidR="00593CF0">
        <w:t xml:space="preserve"> As the raw data had 26 columns of variables, most of those variables were meant for </w:t>
      </w:r>
      <w:r w:rsidR="002A4275">
        <w:t xml:space="preserve">a </w:t>
      </w:r>
      <w:r w:rsidR="00593CF0">
        <w:t xml:space="preserve">higher level </w:t>
      </w:r>
      <w:r w:rsidR="001C6C3C">
        <w:t xml:space="preserve">of </w:t>
      </w:r>
      <w:r w:rsidR="004A31D0">
        <w:t xml:space="preserve">analytical </w:t>
      </w:r>
      <w:r w:rsidR="00593CF0">
        <w:t xml:space="preserve">overview on smartphone usages. </w:t>
      </w:r>
      <w:r w:rsidR="00C975F1">
        <w:t xml:space="preserve">Only the </w:t>
      </w:r>
      <w:r w:rsidR="00B4456E">
        <w:t>v</w:t>
      </w:r>
      <w:r w:rsidR="00593CF0">
        <w:t xml:space="preserve">ariables </w:t>
      </w:r>
      <w:r w:rsidR="00C975F1">
        <w:t>that were previously used by the authors for their study to compute the Smartphone Addiction Index (SPAI) would be used in our study as well. In addition to this,</w:t>
      </w:r>
      <w:r w:rsidR="00B4456E">
        <w:t xml:space="preserve"> our </w:t>
      </w:r>
      <w:r w:rsidR="00C975F1">
        <w:t>research will effectively make use of variables that were less utilized or had minimal contribution in finding the results from the prior study.</w:t>
      </w:r>
      <w:r w:rsidR="00727834">
        <w:t xml:space="preserve"> Th</w:t>
      </w:r>
      <w:r w:rsidR="009C2B3C">
        <w:t>ose</w:t>
      </w:r>
      <w:r w:rsidR="00727834">
        <w:t xml:space="preserve"> less utilized variables do have some potential to generate more insights that have not been explored or mentioned in the prior study. </w:t>
      </w:r>
      <w:r w:rsidR="00B4456E">
        <w:t>This research will draw out new conclusions and insights from the dataset.</w:t>
      </w:r>
      <w:r w:rsidR="00FF1670">
        <w:t xml:space="preserve"> </w:t>
      </w:r>
      <w:r w:rsidR="009C2B3C">
        <w:t xml:space="preserve">Our research will </w:t>
      </w:r>
      <w:r w:rsidR="001C6C3C">
        <w:t xml:space="preserve">primarily </w:t>
      </w:r>
      <w:r w:rsidR="009C2B3C">
        <w:t>focus on exploration and analysis of these variables to answer the question</w:t>
      </w:r>
      <w:r w:rsidR="00AF6B17">
        <w:t>s</w:t>
      </w:r>
      <w:r w:rsidR="009C2B3C">
        <w:t xml:space="preserve"> which we will discuss and dissect below.</w:t>
      </w:r>
    </w:p>
    <w:p w14:paraId="39D3F040" w14:textId="77777777" w:rsidR="00CE49E2" w:rsidRDefault="00CE49E2" w:rsidP="004D61FB">
      <w:pPr>
        <w:ind w:firstLine="720"/>
        <w:jc w:val="center"/>
        <w:rPr>
          <w:b/>
          <w:bCs/>
        </w:rPr>
      </w:pPr>
    </w:p>
    <w:p w14:paraId="357B0DB4" w14:textId="77777777" w:rsidR="00CE49E2" w:rsidRDefault="00CE49E2" w:rsidP="004D61FB">
      <w:pPr>
        <w:ind w:firstLine="720"/>
        <w:jc w:val="center"/>
        <w:rPr>
          <w:b/>
          <w:bCs/>
        </w:rPr>
      </w:pPr>
    </w:p>
    <w:p w14:paraId="684CA52D" w14:textId="77777777" w:rsidR="00CE49E2" w:rsidRDefault="00CE49E2" w:rsidP="004D61FB">
      <w:pPr>
        <w:ind w:firstLine="720"/>
        <w:jc w:val="center"/>
        <w:rPr>
          <w:b/>
          <w:bCs/>
        </w:rPr>
      </w:pPr>
    </w:p>
    <w:p w14:paraId="56C49ED1" w14:textId="4CC979A6" w:rsidR="004D61FB" w:rsidRDefault="004D61FB" w:rsidP="004D61FB">
      <w:pPr>
        <w:ind w:firstLine="720"/>
        <w:jc w:val="center"/>
      </w:pPr>
      <w:r>
        <w:rPr>
          <w:b/>
          <w:bCs/>
        </w:rPr>
        <w:lastRenderedPageBreak/>
        <w:t>Preparation of Dataset</w:t>
      </w:r>
    </w:p>
    <w:p w14:paraId="497DBFFD" w14:textId="6AA9EFE8" w:rsidR="00680025" w:rsidRDefault="00ED40AC" w:rsidP="00C647C4">
      <w:pPr>
        <w:ind w:firstLine="720"/>
      </w:pPr>
      <w:r>
        <w:t>First</w:t>
      </w:r>
      <w:r w:rsidR="00537922">
        <w:t>, after retrieving the dataset it was obvious that the dataset was in a raw state. The number of observations w</w:t>
      </w:r>
      <w:r w:rsidR="002A4275">
        <w:t>as</w:t>
      </w:r>
      <w:r w:rsidR="00537922">
        <w:t xml:space="preserve"> large (n=688), </w:t>
      </w:r>
      <w:r w:rsidR="00A82EF0">
        <w:t>each observation had 26 relating variables</w:t>
      </w:r>
      <w:r w:rsidR="007A5832">
        <w:t>/columns</w:t>
      </w:r>
      <w:r w:rsidR="00A82EF0">
        <w:t xml:space="preserve">. </w:t>
      </w:r>
      <w:r w:rsidR="00834786">
        <w:t>The dataset</w:t>
      </w:r>
      <w:r w:rsidR="00A82EF0">
        <w:t xml:space="preserve"> needed modification and adjustment. </w:t>
      </w:r>
      <w:r w:rsidR="00680025">
        <w:t xml:space="preserve">To be clear of what variables/columns </w:t>
      </w:r>
      <w:r w:rsidR="0036569F">
        <w:t xml:space="preserve">are </w:t>
      </w:r>
      <w:r w:rsidR="005A1EF7">
        <w:t xml:space="preserve">needed to be </w:t>
      </w:r>
      <w:r w:rsidR="00680025">
        <w:t>filter</w:t>
      </w:r>
      <w:r w:rsidR="005A1EF7">
        <w:t>ed</w:t>
      </w:r>
      <w:r w:rsidR="00680025">
        <w:t xml:space="preserve"> out we must define questions that we are trying to answer with the dataset. The </w:t>
      </w:r>
      <w:r w:rsidR="00AB0887">
        <w:t>goal</w:t>
      </w:r>
      <w:r w:rsidR="00680025">
        <w:t xml:space="preserve"> of our research is to answer the following questions statistically and visually</w:t>
      </w:r>
      <w:r w:rsidR="0036569F">
        <w:t xml:space="preserve"> </w:t>
      </w:r>
      <w:r w:rsidR="002A4275">
        <w:t xml:space="preserve">in </w:t>
      </w:r>
      <w:r w:rsidR="0036569F">
        <w:t>whichever way is more feasible.</w:t>
      </w:r>
    </w:p>
    <w:p w14:paraId="4A97A3B3" w14:textId="1EEA2A4C" w:rsidR="00680025" w:rsidRDefault="003101B6" w:rsidP="009778E6">
      <w:pPr>
        <w:pStyle w:val="ListParagraph"/>
        <w:numPr>
          <w:ilvl w:val="0"/>
          <w:numId w:val="6"/>
        </w:numPr>
      </w:pPr>
      <w:r>
        <w:t>W</w:t>
      </w:r>
      <w:r w:rsidR="00834786">
        <w:t xml:space="preserve">hat interpersonal behaviors </w:t>
      </w:r>
      <w:r w:rsidR="003D46BC">
        <w:t>candidates</w:t>
      </w:r>
      <w:r w:rsidR="00834786">
        <w:t xml:space="preserve"> practice</w:t>
      </w:r>
      <w:r w:rsidR="003D46BC">
        <w:t>d</w:t>
      </w:r>
      <w:r w:rsidR="00834786">
        <w:t xml:space="preserve"> that were susceptible to </w:t>
      </w:r>
      <w:r w:rsidR="00680025">
        <w:t xml:space="preserve">excessive </w:t>
      </w:r>
      <w:r w:rsidR="00834786">
        <w:t>smartphone usage</w:t>
      </w:r>
      <w:r w:rsidR="003D46BC">
        <w:t>?</w:t>
      </w:r>
      <w:r w:rsidR="00834786">
        <w:t xml:space="preserve"> </w:t>
      </w:r>
    </w:p>
    <w:p w14:paraId="0D55D984" w14:textId="48BF02FB" w:rsidR="009778E6" w:rsidRDefault="00680025" w:rsidP="009778E6">
      <w:pPr>
        <w:pStyle w:val="ListParagraph"/>
        <w:numPr>
          <w:ilvl w:val="0"/>
          <w:numId w:val="6"/>
        </w:numPr>
      </w:pPr>
      <w:r>
        <w:t>Is there any relationship between different personality type</w:t>
      </w:r>
      <w:r w:rsidR="002A4275">
        <w:t>s</w:t>
      </w:r>
      <w:r>
        <w:t xml:space="preserve"> and excessive smartphone usage?</w:t>
      </w:r>
    </w:p>
    <w:p w14:paraId="1C6723C7" w14:textId="18A81A10" w:rsidR="00680025" w:rsidRDefault="003004BF" w:rsidP="009778E6">
      <w:pPr>
        <w:pStyle w:val="ListParagraph"/>
        <w:numPr>
          <w:ilvl w:val="0"/>
          <w:numId w:val="6"/>
        </w:numPr>
      </w:pPr>
      <w:r>
        <w:t>W</w:t>
      </w:r>
      <w:r w:rsidR="00680025">
        <w:t>h</w:t>
      </w:r>
      <w:r>
        <w:t>at</w:t>
      </w:r>
      <w:r w:rsidR="00680025">
        <w:t xml:space="preserve"> activities of smartphone</w:t>
      </w:r>
      <w:r w:rsidR="002A4275">
        <w:t>s</w:t>
      </w:r>
      <w:r w:rsidR="00680025">
        <w:t xml:space="preserve"> contributed to excessive usage in different personality type</w:t>
      </w:r>
      <w:r w:rsidR="002A4275">
        <w:t>s</w:t>
      </w:r>
      <w:r w:rsidR="00680025">
        <w:t>?</w:t>
      </w:r>
    </w:p>
    <w:p w14:paraId="0DF94AED" w14:textId="3C4AC76E" w:rsidR="00CF4A22" w:rsidRDefault="003101B6" w:rsidP="00CF4A22">
      <w:pPr>
        <w:pStyle w:val="ListParagraph"/>
        <w:numPr>
          <w:ilvl w:val="0"/>
          <w:numId w:val="6"/>
        </w:numPr>
      </w:pPr>
      <w:r>
        <w:t>W</w:t>
      </w:r>
      <w:r w:rsidR="00B06465">
        <w:t>hich personality type is more vulnerable to the effects of excessive smartphone usage?</w:t>
      </w:r>
    </w:p>
    <w:p w14:paraId="5D1E09B1" w14:textId="45CE81C7" w:rsidR="00A65E37" w:rsidRDefault="00A82EF0" w:rsidP="0097574F">
      <w:pPr>
        <w:ind w:firstLine="720"/>
      </w:pPr>
      <w:r>
        <w:t xml:space="preserve">The only way to </w:t>
      </w:r>
      <w:r w:rsidR="00CE49E2">
        <w:t xml:space="preserve">answer our questions </w:t>
      </w:r>
      <w:r>
        <w:t xml:space="preserve">with this relatively big dataset was to trim it down and streamline </w:t>
      </w:r>
      <w:r w:rsidR="002A4275">
        <w:t xml:space="preserve">it </w:t>
      </w:r>
      <w:r>
        <w:t>in a way that looks easy as well as methodical for our analysis.</w:t>
      </w:r>
      <w:r w:rsidR="000923D6">
        <w:t xml:space="preserve"> First, splitting the dataset was done. The main dataset was split into three other datasets</w:t>
      </w:r>
      <w:r w:rsidR="00642CD8">
        <w:t xml:space="preserve"> where each dataset had variables relating to </w:t>
      </w:r>
      <w:r w:rsidR="0085444A">
        <w:t xml:space="preserve">the </w:t>
      </w:r>
      <w:r w:rsidR="00642CD8">
        <w:t xml:space="preserve">activity </w:t>
      </w:r>
      <w:r w:rsidR="00494820">
        <w:t xml:space="preserve">and </w:t>
      </w:r>
      <w:r w:rsidR="00642CD8">
        <w:t>interpersonal habits</w:t>
      </w:r>
      <w:r w:rsidR="00ED40AC">
        <w:t xml:space="preserve"> of candidates</w:t>
      </w:r>
      <w:r w:rsidR="003A2260">
        <w:t xml:space="preserve"> (Activity.xlsx)</w:t>
      </w:r>
      <w:r w:rsidR="00494820">
        <w:t xml:space="preserve">, </w:t>
      </w:r>
      <w:r w:rsidR="003A2260">
        <w:t>effects that were induced after excessive smartphone usage on both personality type</w:t>
      </w:r>
      <w:r w:rsidR="002A4275">
        <w:t>s</w:t>
      </w:r>
      <w:r w:rsidR="003A2260">
        <w:t xml:space="preserve"> (Effects.xlsx) </w:t>
      </w:r>
      <w:r w:rsidR="00ED40AC">
        <w:t>and the scale of smartphone addiction respectively</w:t>
      </w:r>
      <w:r w:rsidR="003A2260">
        <w:t xml:space="preserve"> (Scores.xlsx)</w:t>
      </w:r>
      <w:r w:rsidR="00ED40AC">
        <w:t>.</w:t>
      </w:r>
      <w:r w:rsidR="00642CD8">
        <w:t xml:space="preserve"> </w:t>
      </w:r>
      <w:r w:rsidR="00C647C4">
        <w:t xml:space="preserve">Each dataset was created by trimming </w:t>
      </w:r>
      <w:r w:rsidR="00CF4A22">
        <w:t xml:space="preserve">different </w:t>
      </w:r>
      <w:r w:rsidR="00C647C4">
        <w:t xml:space="preserve">variables </w:t>
      </w:r>
      <w:r w:rsidR="00CF4A22">
        <w:t xml:space="preserve">from </w:t>
      </w:r>
      <w:r w:rsidR="00C647C4">
        <w:t xml:space="preserve">the main dataset. For an instance, </w:t>
      </w:r>
      <w:r w:rsidR="005A135C">
        <w:t xml:space="preserve">for the </w:t>
      </w:r>
      <w:r w:rsidR="00EB29A8" w:rsidRPr="00B41855">
        <w:rPr>
          <w:i/>
          <w:iCs/>
        </w:rPr>
        <w:t>A</w:t>
      </w:r>
      <w:r w:rsidR="005A135C" w:rsidRPr="00B41855">
        <w:rPr>
          <w:i/>
          <w:iCs/>
        </w:rPr>
        <w:t>ctivity</w:t>
      </w:r>
      <w:r w:rsidR="00EB29A8" w:rsidRPr="00B41855">
        <w:rPr>
          <w:i/>
          <w:iCs/>
        </w:rPr>
        <w:t>.xlsx</w:t>
      </w:r>
      <w:r w:rsidR="005A135C">
        <w:t xml:space="preserve"> dataset variables like “reading news, calling friends, entertainment, studying, etc.”</w:t>
      </w:r>
      <w:r w:rsidR="008B7BF5">
        <w:t xml:space="preserve"> were used</w:t>
      </w:r>
      <w:r w:rsidR="00344D5B">
        <w:t xml:space="preserve">. </w:t>
      </w:r>
      <w:r w:rsidR="00EB29A8">
        <w:t xml:space="preserve">Similarly, variables like “decreased sleep time, not being able to stop worry” for </w:t>
      </w:r>
      <w:r w:rsidR="00EB29A8" w:rsidRPr="00B41855">
        <w:rPr>
          <w:i/>
          <w:iCs/>
        </w:rPr>
        <w:t>Effects.xlsx</w:t>
      </w:r>
      <w:r w:rsidR="00EB29A8">
        <w:t xml:space="preserve">. </w:t>
      </w:r>
      <w:r w:rsidR="000803CA">
        <w:t>And l</w:t>
      </w:r>
      <w:r w:rsidR="00EB29A8">
        <w:t>astly</w:t>
      </w:r>
      <w:r w:rsidR="000803CA">
        <w:t xml:space="preserve"> </w:t>
      </w:r>
      <w:r w:rsidR="00EB29A8">
        <w:t>variables like “anxiety and depression scores”</w:t>
      </w:r>
      <w:r w:rsidR="000803CA">
        <w:t xml:space="preserve"> for the </w:t>
      </w:r>
      <w:r w:rsidR="000803CA" w:rsidRPr="00B41855">
        <w:rPr>
          <w:i/>
          <w:iCs/>
        </w:rPr>
        <w:t>Scores.xlsx</w:t>
      </w:r>
      <w:r w:rsidR="000803CA">
        <w:t>.</w:t>
      </w:r>
      <w:r w:rsidR="00EB29A8">
        <w:t xml:space="preserve"> </w:t>
      </w:r>
    </w:p>
    <w:p w14:paraId="503F1231" w14:textId="1EA9CBD4" w:rsidR="000C58B9" w:rsidRDefault="000C58B9" w:rsidP="00DE3686">
      <w:pPr>
        <w:jc w:val="center"/>
        <w:rPr>
          <w:b/>
          <w:bCs/>
        </w:rPr>
      </w:pPr>
      <w:r>
        <w:rPr>
          <w:b/>
          <w:bCs/>
        </w:rPr>
        <w:lastRenderedPageBreak/>
        <w:t>Description of Method</w:t>
      </w:r>
    </w:p>
    <w:p w14:paraId="583BFD95" w14:textId="1E0202FC" w:rsidR="00B837E5" w:rsidRDefault="00D25C08" w:rsidP="00E26C6F">
      <w:pPr>
        <w:ind w:firstLine="360"/>
      </w:pPr>
      <w:r>
        <w:t>To extract meaningful result</w:t>
      </w:r>
      <w:r w:rsidR="00B13DA1">
        <w:t>s</w:t>
      </w:r>
      <w:r>
        <w:t xml:space="preserve"> out o</w:t>
      </w:r>
      <w:r w:rsidR="00B13DA1">
        <w:t>f the newly created three</w:t>
      </w:r>
      <w:r>
        <w:t xml:space="preserve"> dataset</w:t>
      </w:r>
      <w:r w:rsidR="00B13DA1">
        <w:t>s</w:t>
      </w:r>
      <w:r w:rsidR="00C975F1">
        <w:t>, various methods</w:t>
      </w:r>
      <w:r w:rsidR="004D61FB">
        <w:t xml:space="preserve"> were utilized. Each dataset </w:t>
      </w:r>
      <w:r w:rsidR="0033465A">
        <w:t xml:space="preserve">had </w:t>
      </w:r>
      <w:r w:rsidR="002F5469">
        <w:t xml:space="preserve">a </w:t>
      </w:r>
      <w:r w:rsidR="004D61FB">
        <w:t xml:space="preserve">purpose </w:t>
      </w:r>
      <w:r w:rsidR="002F5469">
        <w:t xml:space="preserve">of its own to answer our research </w:t>
      </w:r>
      <w:r w:rsidR="0033465A">
        <w:t>questions,</w:t>
      </w:r>
      <w:r w:rsidR="002F5469">
        <w:t xml:space="preserve"> </w:t>
      </w:r>
      <w:r w:rsidR="00B13DA1">
        <w:t>so each dataset was utilized</w:t>
      </w:r>
      <w:r w:rsidR="00544792">
        <w:t xml:space="preserve"> </w:t>
      </w:r>
      <w:r w:rsidR="00B13DA1">
        <w:t xml:space="preserve">with specific methods that </w:t>
      </w:r>
      <w:r w:rsidR="0033465A">
        <w:t xml:space="preserve">served </w:t>
      </w:r>
      <w:r w:rsidR="00544792">
        <w:t>a</w:t>
      </w:r>
      <w:r w:rsidR="005E33DA">
        <w:t>s a</w:t>
      </w:r>
      <w:r w:rsidR="00544792">
        <w:t xml:space="preserve"> base for</w:t>
      </w:r>
      <w:r w:rsidR="005E33DA">
        <w:t xml:space="preserve"> the </w:t>
      </w:r>
      <w:r w:rsidR="00544792">
        <w:t>different type of analysis</w:t>
      </w:r>
      <w:r w:rsidR="0033465A">
        <w:t xml:space="preserve">. </w:t>
      </w:r>
      <w:r w:rsidR="00544792">
        <w:t>To keep it simple and precise, two versions of analysis w</w:t>
      </w:r>
      <w:r w:rsidR="002A4275">
        <w:t>ere</w:t>
      </w:r>
      <w:r w:rsidR="00544792">
        <w:t xml:space="preserve"> done </w:t>
      </w:r>
      <w:r w:rsidR="00AE7FBF">
        <w:t>(</w:t>
      </w:r>
      <w:r w:rsidR="00544792">
        <w:t>i.e. statistical and visual</w:t>
      </w:r>
      <w:r w:rsidR="00AE7FBF">
        <w:t xml:space="preserve">) </w:t>
      </w:r>
      <w:r w:rsidR="00544792">
        <w:t xml:space="preserve">and then each </w:t>
      </w:r>
      <w:r w:rsidR="000A3AB5">
        <w:t>dataset</w:t>
      </w:r>
      <w:r w:rsidR="00544792">
        <w:t xml:space="preserve"> w</w:t>
      </w:r>
      <w:r w:rsidR="00F81334">
        <w:t xml:space="preserve">ere allocated </w:t>
      </w:r>
      <w:r w:rsidR="000A3AB5">
        <w:t xml:space="preserve">specifically </w:t>
      </w:r>
      <w:r w:rsidR="00F81334">
        <w:t xml:space="preserve">to </w:t>
      </w:r>
      <w:r w:rsidR="00544792">
        <w:t>use either of these methods</w:t>
      </w:r>
      <w:r w:rsidR="00F81334">
        <w:t xml:space="preserve"> to answer our questions</w:t>
      </w:r>
      <w:r w:rsidR="000A3AB5">
        <w:t>.</w:t>
      </w:r>
    </w:p>
    <w:p w14:paraId="0C9139D6" w14:textId="694FFA66" w:rsidR="004D61FB" w:rsidRDefault="004D61FB" w:rsidP="004D61FB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 w:rsidRPr="004D61FB">
        <w:rPr>
          <w:b/>
          <w:bCs/>
          <w:i/>
          <w:iCs/>
        </w:rPr>
        <w:t>Statistical Method</w:t>
      </w:r>
      <w:r w:rsidR="00C25A1F">
        <w:rPr>
          <w:b/>
          <w:bCs/>
          <w:i/>
          <w:iCs/>
        </w:rPr>
        <w:t xml:space="preserve"> (using R in RStudio and </w:t>
      </w:r>
      <w:proofErr w:type="spellStart"/>
      <w:r w:rsidR="00C25A1F">
        <w:rPr>
          <w:b/>
          <w:bCs/>
          <w:i/>
          <w:iCs/>
        </w:rPr>
        <w:t>RMarkdown</w:t>
      </w:r>
      <w:proofErr w:type="spellEnd"/>
      <w:r w:rsidR="00C25A1F">
        <w:rPr>
          <w:b/>
          <w:bCs/>
          <w:i/>
          <w:iCs/>
        </w:rPr>
        <w:t>)</w:t>
      </w:r>
    </w:p>
    <w:p w14:paraId="27883FFB" w14:textId="62669CD0" w:rsidR="000B5195" w:rsidRDefault="00161AC0" w:rsidP="000B5195">
      <w:pPr>
        <w:ind w:left="360"/>
      </w:pPr>
      <w:r>
        <w:t xml:space="preserve">For the statistical part, the </w:t>
      </w:r>
      <w:r w:rsidRPr="0024511A">
        <w:rPr>
          <w:i/>
          <w:iCs/>
        </w:rPr>
        <w:t>activity</w:t>
      </w:r>
      <w:r w:rsidR="0024511A" w:rsidRPr="0024511A">
        <w:rPr>
          <w:i/>
          <w:iCs/>
        </w:rPr>
        <w:t>.xlsx</w:t>
      </w:r>
      <w:r w:rsidRPr="0024511A">
        <w:rPr>
          <w:i/>
          <w:iCs/>
        </w:rPr>
        <w:t xml:space="preserve"> and effects</w:t>
      </w:r>
      <w:r w:rsidR="0024511A" w:rsidRPr="0024511A">
        <w:rPr>
          <w:i/>
          <w:iCs/>
        </w:rPr>
        <w:t>.xlsx</w:t>
      </w:r>
      <w:r>
        <w:t xml:space="preserve"> datasets were utilized</w:t>
      </w:r>
      <w:r w:rsidR="004067F5">
        <w:t xml:space="preserve"> to draw series of conclusions. </w:t>
      </w:r>
      <w:r w:rsidR="00BF16BF">
        <w:t>V</w:t>
      </w:r>
      <w:r w:rsidR="00F26421">
        <w:t xml:space="preserve">arious </w:t>
      </w:r>
      <w:r w:rsidR="004067F5">
        <w:t xml:space="preserve">methods </w:t>
      </w:r>
      <w:r w:rsidR="00422FB8">
        <w:t xml:space="preserve">of analysis </w:t>
      </w:r>
      <w:r w:rsidR="004067F5">
        <w:t xml:space="preserve">like Spearmen’s correlation, Backward </w:t>
      </w:r>
      <w:r w:rsidR="00F81334">
        <w:t>A</w:t>
      </w:r>
      <w:r w:rsidR="00F81334" w:rsidRPr="00F81334">
        <w:t xml:space="preserve">kaike </w:t>
      </w:r>
      <w:r w:rsidR="00F81334">
        <w:t>I</w:t>
      </w:r>
      <w:r w:rsidR="00F81334" w:rsidRPr="00F81334">
        <w:t xml:space="preserve">nformation </w:t>
      </w:r>
      <w:r w:rsidR="00F81334">
        <w:t>C</w:t>
      </w:r>
      <w:r w:rsidR="00F81334" w:rsidRPr="00F81334">
        <w:t>riterion</w:t>
      </w:r>
      <w:r w:rsidR="00F81334">
        <w:t xml:space="preserve"> (AIC), </w:t>
      </w:r>
      <w:r w:rsidR="00B43E5E">
        <w:t xml:space="preserve">chi-square, </w:t>
      </w:r>
      <w:r w:rsidR="004875F9">
        <w:t xml:space="preserve">Cohen’s d, </w:t>
      </w:r>
      <w:r w:rsidR="00FE132E">
        <w:t xml:space="preserve">linear and </w:t>
      </w:r>
      <w:r w:rsidR="00203CC2">
        <w:t>multinomial regression</w:t>
      </w:r>
      <w:r w:rsidR="00422FB8">
        <w:t xml:space="preserve"> were used to see and check </w:t>
      </w:r>
      <w:r w:rsidR="007301E4">
        <w:t xml:space="preserve">the </w:t>
      </w:r>
      <w:r w:rsidR="00422FB8">
        <w:t>relation</w:t>
      </w:r>
      <w:r w:rsidR="007301E4">
        <w:t>ship</w:t>
      </w:r>
      <w:r w:rsidR="00422FB8">
        <w:t xml:space="preserve"> and association between smartphone activity, personality type</w:t>
      </w:r>
      <w:r w:rsidR="002A4275">
        <w:t>,</w:t>
      </w:r>
      <w:r w:rsidR="00422FB8">
        <w:t xml:space="preserve"> and score of effects from smartphone usage. </w:t>
      </w:r>
      <w:r w:rsidR="0090677A">
        <w:t xml:space="preserve">Here’s a breakdown of all the </w:t>
      </w:r>
      <w:r w:rsidR="00CD3DD1">
        <w:t>procedures.</w:t>
      </w:r>
    </w:p>
    <w:p w14:paraId="0812C4CB" w14:textId="39AB134E" w:rsidR="004A1FD2" w:rsidRDefault="008F5950" w:rsidP="00C439B7">
      <w:pPr>
        <w:pStyle w:val="ListParagraph"/>
        <w:numPr>
          <w:ilvl w:val="0"/>
          <w:numId w:val="2"/>
        </w:numPr>
      </w:pPr>
      <w:r w:rsidRPr="007E321C">
        <w:rPr>
          <w:i/>
          <w:iCs/>
          <w:u w:val="single"/>
        </w:rPr>
        <w:t xml:space="preserve">Addressing </w:t>
      </w:r>
      <w:r w:rsidR="00710B31" w:rsidRPr="007E321C">
        <w:rPr>
          <w:i/>
          <w:iCs/>
          <w:u w:val="single"/>
        </w:rPr>
        <w:t>Missing Data:</w:t>
      </w:r>
      <w:r w:rsidR="00710B31">
        <w:t xml:space="preserve"> </w:t>
      </w:r>
      <w:r w:rsidR="00FB7B70">
        <w:t>To begin with, the main dataset</w:t>
      </w:r>
      <w:r w:rsidR="000C10CE">
        <w:t xml:space="preserve"> had</w:t>
      </w:r>
      <w:r w:rsidR="007475E1">
        <w:t xml:space="preserve"> </w:t>
      </w:r>
      <w:r w:rsidR="000C10CE">
        <w:t xml:space="preserve">consistent </w:t>
      </w:r>
      <w:r w:rsidR="007475E1">
        <w:t>number of missing data from different variables.</w:t>
      </w:r>
      <w:r w:rsidR="00FB7B70">
        <w:t xml:space="preserve"> </w:t>
      </w:r>
      <w:r w:rsidR="007475E1">
        <w:t xml:space="preserve">These missing data </w:t>
      </w:r>
      <w:r w:rsidR="007F7F29">
        <w:t>remained</w:t>
      </w:r>
      <w:r w:rsidR="007475E1">
        <w:t xml:space="preserve"> intact following the creation of our datasets</w:t>
      </w:r>
      <w:r w:rsidR="007F7F29">
        <w:t xml:space="preserve"> as well</w:t>
      </w:r>
      <w:r w:rsidR="007475E1">
        <w:t xml:space="preserve">. </w:t>
      </w:r>
      <w:r w:rsidR="00FB7B70">
        <w:t>Those missing data are simply a result of no feedback from the participating candidates. In the prior research</w:t>
      </w:r>
      <w:r w:rsidR="00B42054">
        <w:t xml:space="preserve"> (from the main dataset)</w:t>
      </w:r>
      <w:r w:rsidR="00FB7B70">
        <w:t xml:space="preserve">, the missing data were </w:t>
      </w:r>
      <w:r w:rsidR="00B42054">
        <w:t>treated</w:t>
      </w:r>
      <w:r w:rsidR="00FB7B70">
        <w:t xml:space="preserve"> as outliers to glean statistical results. Although outliers can create </w:t>
      </w:r>
      <w:r w:rsidR="002A4275">
        <w:t xml:space="preserve">a </w:t>
      </w:r>
      <w:r w:rsidR="00FB7B70">
        <w:t>discrepancy in data analysis, a proper way of identifying</w:t>
      </w:r>
      <w:r w:rsidR="00493515">
        <w:t xml:space="preserve"> and treating the missing value can improve the result of </w:t>
      </w:r>
      <w:r w:rsidR="002A4275">
        <w:t xml:space="preserve">the </w:t>
      </w:r>
      <w:r w:rsidR="00493515">
        <w:t>analysis.</w:t>
      </w:r>
      <w:r w:rsidR="00100758">
        <w:t xml:space="preserve"> To identify such missing data, </w:t>
      </w:r>
      <w:r w:rsidR="005A1BC9">
        <w:t>the R library of</w:t>
      </w:r>
      <w:r w:rsidR="005A1BC9" w:rsidRPr="007E321C">
        <w:rPr>
          <w:i/>
          <w:iCs/>
        </w:rPr>
        <w:t xml:space="preserve"> ggplot</w:t>
      </w:r>
      <w:r w:rsidR="005A1BC9">
        <w:t xml:space="preserve"> was utilized. </w:t>
      </w:r>
      <w:r w:rsidR="00EA0DCA">
        <w:t>Running the procedure</w:t>
      </w:r>
      <w:r w:rsidR="00FE7B95">
        <w:t xml:space="preserve"> helped in identifying a t</w:t>
      </w:r>
      <w:r w:rsidR="00EC49CE">
        <w:t xml:space="preserve">otal of </w:t>
      </w:r>
      <w:r w:rsidR="00EA0DCA">
        <w:t xml:space="preserve">55 </w:t>
      </w:r>
      <w:r w:rsidR="00CD3DD1">
        <w:t xml:space="preserve">and 47 </w:t>
      </w:r>
      <w:r w:rsidR="00EA0DCA">
        <w:t>candidates</w:t>
      </w:r>
      <w:r w:rsidR="00777AD3">
        <w:t xml:space="preserve"> with missing data</w:t>
      </w:r>
      <w:r w:rsidR="0086366B">
        <w:t xml:space="preserve"> </w:t>
      </w:r>
      <w:r w:rsidR="00777AD3">
        <w:t xml:space="preserve">from </w:t>
      </w:r>
      <w:r w:rsidR="00AE0864">
        <w:t xml:space="preserve">every column of </w:t>
      </w:r>
      <w:r w:rsidR="00777AD3">
        <w:t>t</w:t>
      </w:r>
      <w:r w:rsidR="00CD3DD1">
        <w:t xml:space="preserve">he </w:t>
      </w:r>
      <w:r w:rsidR="00CD3DD1" w:rsidRPr="007E321C">
        <w:rPr>
          <w:i/>
          <w:iCs/>
        </w:rPr>
        <w:t>activity.xlsx and effects.xlsx</w:t>
      </w:r>
      <w:r w:rsidR="00CD3DD1">
        <w:t xml:space="preserve"> datasets respectively</w:t>
      </w:r>
      <w:r w:rsidR="00EA0DCA">
        <w:t>.</w:t>
      </w:r>
      <w:r w:rsidR="00CD3DD1">
        <w:t xml:space="preserve"> </w:t>
      </w:r>
      <w:r w:rsidR="007E321C">
        <w:t xml:space="preserve">Now that </w:t>
      </w:r>
      <w:r w:rsidR="007E321C">
        <w:lastRenderedPageBreak/>
        <w:t xml:space="preserve">we identify the total number of missing candidates, we can be certain that </w:t>
      </w:r>
      <w:r w:rsidR="00777AD3">
        <w:t xml:space="preserve">they </w:t>
      </w:r>
      <w:r w:rsidR="007E321C">
        <w:t xml:space="preserve">can cause a bias in </w:t>
      </w:r>
      <w:r w:rsidR="00AE0864">
        <w:t xml:space="preserve">the </w:t>
      </w:r>
      <w:r w:rsidR="007E321C">
        <w:t xml:space="preserve">result of our analysis. </w:t>
      </w:r>
      <w:r w:rsidR="00F44341">
        <w:t>T</w:t>
      </w:r>
      <w:r w:rsidR="007E321C">
        <w:t>he variables with maximum</w:t>
      </w:r>
      <w:r w:rsidR="00E37F87">
        <w:t xml:space="preserve"> count </w:t>
      </w:r>
      <w:r w:rsidR="007E321C">
        <w:t>of missing</w:t>
      </w:r>
      <w:r w:rsidR="00B93060">
        <w:t xml:space="preserve"> data</w:t>
      </w:r>
      <w:r w:rsidR="007E321C">
        <w:t xml:space="preserve"> must be excluded from the analysis since they are likely to have less or no linear relationship with any other variables.</w:t>
      </w:r>
      <w:r w:rsidR="00B331E4">
        <w:t xml:space="preserve"> </w:t>
      </w:r>
      <w:r w:rsidR="002636EB">
        <w:t>In addition to this</w:t>
      </w:r>
      <w:r w:rsidR="0051757E">
        <w:t xml:space="preserve">, candidates having missing data </w:t>
      </w:r>
      <w:r w:rsidR="00694664">
        <w:t xml:space="preserve">(i.e. 55 and 47 from </w:t>
      </w:r>
      <w:r w:rsidR="00694664" w:rsidRPr="007E321C">
        <w:rPr>
          <w:i/>
          <w:iCs/>
        </w:rPr>
        <w:t xml:space="preserve">activity.xlsx </w:t>
      </w:r>
      <w:r w:rsidR="00694664">
        <w:t>and</w:t>
      </w:r>
      <w:r w:rsidR="00694664" w:rsidRPr="007E321C">
        <w:rPr>
          <w:i/>
          <w:iCs/>
        </w:rPr>
        <w:t xml:space="preserve"> effects.xlsx</w:t>
      </w:r>
      <w:r w:rsidR="00694664">
        <w:rPr>
          <w:i/>
          <w:iCs/>
        </w:rPr>
        <w:t xml:space="preserve"> </w:t>
      </w:r>
      <w:r w:rsidR="00694664">
        <w:t>datasets respectively)</w:t>
      </w:r>
      <w:r w:rsidR="00694664">
        <w:rPr>
          <w:i/>
          <w:iCs/>
        </w:rPr>
        <w:t xml:space="preserve"> </w:t>
      </w:r>
      <w:r w:rsidR="00B331E4">
        <w:t xml:space="preserve">would simply </w:t>
      </w:r>
      <w:r w:rsidR="00FF4F33">
        <w:t xml:space="preserve">be </w:t>
      </w:r>
      <w:r w:rsidR="00B331E4">
        <w:t xml:space="preserve">discarded </w:t>
      </w:r>
      <w:r w:rsidR="002D1740">
        <w:t xml:space="preserve">as they entail little to no </w:t>
      </w:r>
      <w:r w:rsidR="00FF4F33">
        <w:t xml:space="preserve">contribution in </w:t>
      </w:r>
      <w:r w:rsidR="00B331E4">
        <w:t>ensur</w:t>
      </w:r>
      <w:r w:rsidR="00FF4F33">
        <w:t>ing</w:t>
      </w:r>
      <w:r w:rsidR="00B331E4">
        <w:t xml:space="preserve"> accuracy of the test.</w:t>
      </w:r>
      <w:r w:rsidR="002D1740">
        <w:t xml:space="preserve"> </w:t>
      </w:r>
      <w:r w:rsidR="00A31CF9">
        <w:t>In our case variables like “</w:t>
      </w:r>
      <w:proofErr w:type="spellStart"/>
      <w:r w:rsidR="009A1CCE">
        <w:t>S</w:t>
      </w:r>
      <w:r w:rsidR="00A31CF9">
        <w:t>tudy</w:t>
      </w:r>
      <w:r w:rsidR="009A1CCE">
        <w:t>_P</w:t>
      </w:r>
      <w:r w:rsidR="00A31CF9">
        <w:t>urpose</w:t>
      </w:r>
      <w:r w:rsidR="0058089A">
        <w:t>s</w:t>
      </w:r>
      <w:proofErr w:type="spellEnd"/>
      <w:r w:rsidR="00A31CF9">
        <w:t xml:space="preserve"> and</w:t>
      </w:r>
      <w:r w:rsidR="009A1CCE">
        <w:t xml:space="preserve"> </w:t>
      </w:r>
      <w:proofErr w:type="spellStart"/>
      <w:r w:rsidR="009A1CCE">
        <w:t>Rlgn_P</w:t>
      </w:r>
      <w:r w:rsidR="00A31CF9">
        <w:t>r</w:t>
      </w:r>
      <w:r w:rsidR="009A1CCE">
        <w:t>ctces</w:t>
      </w:r>
      <w:proofErr w:type="spellEnd"/>
      <w:r w:rsidR="00A31CF9">
        <w:t>” must be taken out of the analysis. This can be done using a</w:t>
      </w:r>
      <w:r w:rsidR="00E37F87">
        <w:t xml:space="preserve"> </w:t>
      </w:r>
      <w:proofErr w:type="spellStart"/>
      <w:r w:rsidR="00E37F87">
        <w:rPr>
          <w:i/>
          <w:iCs/>
        </w:rPr>
        <w:t>ggplot</w:t>
      </w:r>
      <w:proofErr w:type="spellEnd"/>
      <w:r w:rsidR="00E37F87">
        <w:rPr>
          <w:i/>
          <w:iCs/>
        </w:rPr>
        <w:t xml:space="preserve"> </w:t>
      </w:r>
      <w:r w:rsidR="00E37F87">
        <w:t xml:space="preserve">package and </w:t>
      </w:r>
      <w:r w:rsidR="00123E44">
        <w:t xml:space="preserve">a </w:t>
      </w:r>
      <w:r w:rsidR="00E37F87">
        <w:t>procedure</w:t>
      </w:r>
      <w:r w:rsidR="00B07401">
        <w:t xml:space="preserve"> </w:t>
      </w:r>
      <w:r w:rsidR="00A31CF9">
        <w:t xml:space="preserve">built within R. </w:t>
      </w:r>
      <w:r w:rsidR="00C439B7">
        <w:br/>
      </w:r>
    </w:p>
    <w:p w14:paraId="6B4D7E4E" w14:textId="692A2949" w:rsidR="004A1FD2" w:rsidRPr="00C439B7" w:rsidRDefault="000C7BF8" w:rsidP="004A1FD2">
      <w:pPr>
        <w:pStyle w:val="ListParagraph"/>
        <w:numPr>
          <w:ilvl w:val="0"/>
          <w:numId w:val="2"/>
        </w:numPr>
        <w:rPr>
          <w:i/>
          <w:iCs/>
          <w:u w:val="single"/>
        </w:rPr>
      </w:pPr>
      <w:r w:rsidRPr="000C7BF8">
        <w:rPr>
          <w:i/>
          <w:iCs/>
          <w:u w:val="single"/>
        </w:rPr>
        <w:t xml:space="preserve">Data Sorting </w:t>
      </w:r>
      <w:r>
        <w:rPr>
          <w:i/>
          <w:iCs/>
          <w:u w:val="single"/>
        </w:rPr>
        <w:t>f</w:t>
      </w:r>
      <w:r w:rsidRPr="000C7BF8">
        <w:rPr>
          <w:i/>
          <w:iCs/>
          <w:u w:val="single"/>
        </w:rPr>
        <w:t>or Categorical Value</w:t>
      </w:r>
      <w:r w:rsidR="00033FD3">
        <w:rPr>
          <w:i/>
          <w:iCs/>
          <w:u w:val="single"/>
        </w:rPr>
        <w:t>s</w:t>
      </w:r>
      <w:r w:rsidR="00033FD3">
        <w:t xml:space="preserve">: </w:t>
      </w:r>
      <w:r w:rsidR="00E747EE">
        <w:t>The dataset is mostly based on categorical values</w:t>
      </w:r>
      <w:r w:rsidR="009D4F69">
        <w:t xml:space="preserve"> and the </w:t>
      </w:r>
      <w:r w:rsidR="008B6D3D">
        <w:t>number of analys</w:t>
      </w:r>
      <w:r w:rsidR="002A4275">
        <w:t>e</w:t>
      </w:r>
      <w:r w:rsidR="008B6D3D">
        <w:t xml:space="preserve">s can be </w:t>
      </w:r>
      <w:r w:rsidR="004C0C62">
        <w:t xml:space="preserve">limited </w:t>
      </w:r>
      <w:r w:rsidR="008B6D3D">
        <w:t xml:space="preserve">since </w:t>
      </w:r>
      <w:r w:rsidR="00264CE0">
        <w:t>our data model</w:t>
      </w:r>
      <w:r w:rsidR="008B6D3D">
        <w:t xml:space="preserve"> is </w:t>
      </w:r>
      <w:r w:rsidR="0047036C">
        <w:t>semantically</w:t>
      </w:r>
      <w:r w:rsidR="00014C0D">
        <w:t xml:space="preserve"> </w:t>
      </w:r>
      <w:r w:rsidR="008B6D3D">
        <w:t>numeric</w:t>
      </w:r>
      <w:r w:rsidR="001C031F">
        <w:t xml:space="preserve"> i.e</w:t>
      </w:r>
      <w:r w:rsidR="00264CE0">
        <w:t>.</w:t>
      </w:r>
      <w:r w:rsidR="001C031F">
        <w:t xml:space="preserve"> 1 or 0 (yes or no)</w:t>
      </w:r>
      <w:r w:rsidR="009A6F98">
        <w:t xml:space="preserve">. </w:t>
      </w:r>
      <w:r w:rsidR="004C0C62">
        <w:t xml:space="preserve">To sort our categorical data, </w:t>
      </w:r>
      <w:r w:rsidR="004C0C62" w:rsidRPr="009D4F69">
        <w:rPr>
          <w:i/>
          <w:iCs/>
        </w:rPr>
        <w:t>Cohen’s d</w:t>
      </w:r>
      <w:r w:rsidR="004C0C62">
        <w:t xml:space="preserve"> was used to </w:t>
      </w:r>
      <w:r w:rsidR="009D4F69">
        <w:t xml:space="preserve">stratify the outcome of different variables based on two personality types on both datasets. </w:t>
      </w:r>
      <w:r w:rsidR="00EB5167">
        <w:t xml:space="preserve">The first Cohen’s d was used to measure </w:t>
      </w:r>
      <w:r w:rsidR="002A4275">
        <w:t xml:space="preserve">the </w:t>
      </w:r>
      <w:r w:rsidR="00EB5167">
        <w:t>mean of every activity on both personality type</w:t>
      </w:r>
      <w:r w:rsidR="002A4275">
        <w:t>s</w:t>
      </w:r>
      <w:r w:rsidR="00EB5167">
        <w:t xml:space="preserve"> and the second Cohen’s d was used to measure </w:t>
      </w:r>
      <w:r w:rsidR="002A4275">
        <w:t xml:space="preserve">the </w:t>
      </w:r>
      <w:r w:rsidR="00EB5167">
        <w:t xml:space="preserve">mean of effects of smartphone usage among both personality types. </w:t>
      </w:r>
      <w:r w:rsidR="007F6EF7">
        <w:t xml:space="preserve">As a reminder, </w:t>
      </w:r>
      <w:r w:rsidR="002A4275">
        <w:t xml:space="preserve">the </w:t>
      </w:r>
      <w:r w:rsidR="007F6EF7">
        <w:t xml:space="preserve">significance level of 0.05 was used as </w:t>
      </w:r>
      <w:r w:rsidR="002A4275">
        <w:t xml:space="preserve">a </w:t>
      </w:r>
      <w:r w:rsidR="007F6EF7">
        <w:t>reference for cross</w:t>
      </w:r>
      <w:r w:rsidR="002A4275">
        <w:t>-</w:t>
      </w:r>
      <w:r w:rsidR="007F6EF7">
        <w:t>comparison</w:t>
      </w:r>
      <w:r w:rsidR="000E40A8">
        <w:t xml:space="preserve"> of </w:t>
      </w:r>
      <w:r w:rsidR="002A4275">
        <w:t xml:space="preserve">the </w:t>
      </w:r>
      <w:r w:rsidR="000E40A8">
        <w:t>mean from each of the test</w:t>
      </w:r>
      <w:r w:rsidR="002A4275">
        <w:t>s</w:t>
      </w:r>
      <w:r w:rsidR="000E40A8">
        <w:t xml:space="preserve"> from both datasets. </w:t>
      </w:r>
      <w:r w:rsidR="00C439B7">
        <w:br/>
      </w:r>
    </w:p>
    <w:p w14:paraId="772AB838" w14:textId="6A1132A1" w:rsidR="000B2AC0" w:rsidRPr="00A04AD7" w:rsidRDefault="00017774" w:rsidP="00A04AD7">
      <w:pPr>
        <w:pStyle w:val="ListParagraph"/>
        <w:numPr>
          <w:ilvl w:val="0"/>
          <w:numId w:val="2"/>
        </w:numPr>
        <w:rPr>
          <w:i/>
          <w:iCs/>
          <w:u w:val="single"/>
        </w:rPr>
      </w:pPr>
      <w:r>
        <w:rPr>
          <w:i/>
          <w:iCs/>
          <w:u w:val="single"/>
        </w:rPr>
        <w:t>Variable Selectio</w:t>
      </w:r>
      <w:r w:rsidR="00614024">
        <w:rPr>
          <w:i/>
          <w:iCs/>
          <w:u w:val="single"/>
        </w:rPr>
        <w:t>n</w:t>
      </w:r>
      <w:r w:rsidR="00614024">
        <w:t xml:space="preserve">: </w:t>
      </w:r>
      <w:r w:rsidR="00B772B1">
        <w:t>After sorting the categorical values, a backward AIC</w:t>
      </w:r>
      <w:r w:rsidR="00123F88">
        <w:t xml:space="preserve"> </w:t>
      </w:r>
      <w:r w:rsidR="00B772B1">
        <w:t xml:space="preserve">was used on both datasets to </w:t>
      </w:r>
      <w:r w:rsidR="00123F88">
        <w:t xml:space="preserve">reduce </w:t>
      </w:r>
      <w:r w:rsidR="002A4275">
        <w:t xml:space="preserve">the </w:t>
      </w:r>
      <w:r w:rsidR="00123F88">
        <w:t xml:space="preserve">error rate. </w:t>
      </w:r>
      <w:r w:rsidR="00E37668">
        <w:t>From the computed results, variables with reduced AIC w</w:t>
      </w:r>
      <w:r w:rsidR="002A4275">
        <w:t>ere</w:t>
      </w:r>
      <w:r w:rsidR="00E37668">
        <w:t xml:space="preserve"> selected for </w:t>
      </w:r>
      <w:r w:rsidR="002A4275">
        <w:t xml:space="preserve">the </w:t>
      </w:r>
      <w:r w:rsidR="00E37668">
        <w:t>chi</w:t>
      </w:r>
      <w:r w:rsidR="002A4275">
        <w:t>-</w:t>
      </w:r>
      <w:r w:rsidR="00E37668">
        <w:t xml:space="preserve">square test. This would </w:t>
      </w:r>
      <w:r w:rsidR="00294658">
        <w:t>define what variables would be suitable for cross</w:t>
      </w:r>
      <w:r w:rsidR="002A4275">
        <w:t>-</w:t>
      </w:r>
      <w:r w:rsidR="00294658">
        <w:t>referencing and cross comparing with other independent variables</w:t>
      </w:r>
      <w:r w:rsidR="009455AF">
        <w:t xml:space="preserve"> from both activity and effects dataset</w:t>
      </w:r>
      <w:r w:rsidR="002A4275">
        <w:t>s</w:t>
      </w:r>
      <w:r w:rsidR="009455AF">
        <w:t>.</w:t>
      </w:r>
    </w:p>
    <w:p w14:paraId="58CBA384" w14:textId="23B4A0E9" w:rsidR="00A04AD7" w:rsidRPr="00A04AD7" w:rsidRDefault="000E40A8" w:rsidP="00A04AD7">
      <w:pPr>
        <w:pStyle w:val="ListParagraph"/>
        <w:numPr>
          <w:ilvl w:val="0"/>
          <w:numId w:val="2"/>
        </w:numPr>
        <w:rPr>
          <w:i/>
          <w:iCs/>
          <w:u w:val="single"/>
        </w:rPr>
      </w:pPr>
      <w:r>
        <w:rPr>
          <w:i/>
          <w:iCs/>
          <w:u w:val="single"/>
        </w:rPr>
        <w:lastRenderedPageBreak/>
        <w:t xml:space="preserve">Multinomial </w:t>
      </w:r>
      <w:r w:rsidR="00041273">
        <w:rPr>
          <w:i/>
          <w:iCs/>
          <w:u w:val="single"/>
        </w:rPr>
        <w:t xml:space="preserve">and Linear </w:t>
      </w:r>
      <w:r>
        <w:rPr>
          <w:i/>
          <w:iCs/>
          <w:u w:val="single"/>
        </w:rPr>
        <w:t>Regression</w:t>
      </w:r>
      <w:r w:rsidR="00640E57">
        <w:t xml:space="preserve">: After </w:t>
      </w:r>
      <w:r w:rsidR="002A4275">
        <w:t xml:space="preserve">the </w:t>
      </w:r>
      <w:r w:rsidR="00640E57">
        <w:t>s</w:t>
      </w:r>
      <w:r w:rsidR="00B772B1">
        <w:t>election of</w:t>
      </w:r>
      <w:r w:rsidR="00640E57">
        <w:t xml:space="preserve"> va</w:t>
      </w:r>
      <w:r w:rsidR="00B772B1">
        <w:t>riables</w:t>
      </w:r>
      <w:r w:rsidR="00640E57">
        <w:t>, a multinomial regression</w:t>
      </w:r>
      <w:r w:rsidR="000116D8">
        <w:t xml:space="preserve"> on </w:t>
      </w:r>
      <w:r w:rsidR="00640E57">
        <w:t xml:space="preserve">both datasets </w:t>
      </w:r>
      <w:r w:rsidR="000766A9">
        <w:t xml:space="preserve">was done which was </w:t>
      </w:r>
      <w:r w:rsidR="00640E57">
        <w:t>followed by linear regression</w:t>
      </w:r>
      <w:r w:rsidR="000766A9">
        <w:t xml:space="preserve">. </w:t>
      </w:r>
      <w:r w:rsidR="00640E57">
        <w:t xml:space="preserve">Using a multinomial regression was necessary </w:t>
      </w:r>
      <w:r w:rsidR="00FB185F">
        <w:t xml:space="preserve">to predict the placement of categorical values </w:t>
      </w:r>
      <w:r w:rsidR="009051CF">
        <w:t>on dependent variables from multiple independent variables. For an instance, for the first dataset variables like “</w:t>
      </w:r>
      <w:proofErr w:type="spellStart"/>
      <w:r w:rsidR="009051CF" w:rsidRPr="009051CF">
        <w:t>ExcessveSmrtPhn_Use</w:t>
      </w:r>
      <w:proofErr w:type="spellEnd"/>
      <w:r w:rsidR="009051CF">
        <w:t xml:space="preserve">” </w:t>
      </w:r>
      <w:r w:rsidR="000116D8">
        <w:t>w</w:t>
      </w:r>
      <w:r w:rsidR="002A4275">
        <w:t>ere</w:t>
      </w:r>
      <w:r w:rsidR="000116D8">
        <w:t xml:space="preserve"> </w:t>
      </w:r>
      <w:r w:rsidR="009051CF">
        <w:t xml:space="preserve">tested alongside activity variables like “texting, entertainment, call friends”. </w:t>
      </w:r>
      <w:r w:rsidR="00705099">
        <w:t xml:space="preserve">This multinomial regression was done on four levels with different variables to streamline </w:t>
      </w:r>
      <w:r w:rsidR="002A4275">
        <w:t xml:space="preserve">the </w:t>
      </w:r>
      <w:r w:rsidR="00705099">
        <w:t>series of conclusion</w:t>
      </w:r>
      <w:r w:rsidR="002A4275">
        <w:t>s</w:t>
      </w:r>
      <w:r w:rsidR="00705099">
        <w:t>. On</w:t>
      </w:r>
      <w:r w:rsidR="002A4275">
        <w:t>c</w:t>
      </w:r>
      <w:r w:rsidR="00705099">
        <w:t>e this was done a final linear regression was performed to extract more precise result</w:t>
      </w:r>
      <w:r w:rsidR="002A4275">
        <w:t>s</w:t>
      </w:r>
      <w:r w:rsidR="00705099">
        <w:t xml:space="preserve"> on independent variables. From this </w:t>
      </w:r>
      <w:r w:rsidR="009A6F98">
        <w:t xml:space="preserve">analysis </w:t>
      </w:r>
      <w:r w:rsidR="00705099">
        <w:t>one of the interesting i</w:t>
      </w:r>
      <w:r w:rsidR="002A4275">
        <w:t>nsi</w:t>
      </w:r>
      <w:r w:rsidR="00705099">
        <w:t>ght</w:t>
      </w:r>
      <w:r w:rsidR="002A4275">
        <w:t>s</w:t>
      </w:r>
      <w:r w:rsidR="00705099">
        <w:t xml:space="preserve"> </w:t>
      </w:r>
      <w:r w:rsidR="0039486B">
        <w:t xml:space="preserve">that came </w:t>
      </w:r>
      <w:r w:rsidR="002A4275">
        <w:t>to</w:t>
      </w:r>
      <w:r w:rsidR="009A6F98">
        <w:t xml:space="preserve"> our </w:t>
      </w:r>
      <w:r w:rsidR="0039486B">
        <w:t>conclusion was the variable “smoking” or the candidates who admit smoking were prone to excessive smartphone usage</w:t>
      </w:r>
      <w:r w:rsidR="009A6F98">
        <w:t xml:space="preserve">. This also </w:t>
      </w:r>
      <w:r w:rsidR="0039486B">
        <w:t xml:space="preserve">briefly answers one of the questions our research is trying to answer.  </w:t>
      </w:r>
    </w:p>
    <w:p w14:paraId="638DDD4A" w14:textId="77777777" w:rsidR="00A04AD7" w:rsidRPr="00A04AD7" w:rsidRDefault="00A04AD7" w:rsidP="00A04AD7">
      <w:pPr>
        <w:pStyle w:val="ListParagraph"/>
        <w:ind w:left="360"/>
        <w:rPr>
          <w:i/>
          <w:iCs/>
          <w:u w:val="single"/>
        </w:rPr>
      </w:pPr>
    </w:p>
    <w:p w14:paraId="5123863A" w14:textId="77940991" w:rsidR="004D61FB" w:rsidRDefault="004D61FB" w:rsidP="004D61FB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 w:rsidRPr="004D61FB">
        <w:rPr>
          <w:b/>
          <w:bCs/>
          <w:i/>
          <w:iCs/>
        </w:rPr>
        <w:t>Visualization Method</w:t>
      </w:r>
      <w:r w:rsidR="00C25A1F">
        <w:rPr>
          <w:b/>
          <w:bCs/>
          <w:i/>
          <w:iCs/>
        </w:rPr>
        <w:t xml:space="preserve"> (Using Tableau and R)</w:t>
      </w:r>
    </w:p>
    <w:p w14:paraId="56C1056D" w14:textId="45FA08C1" w:rsidR="00911FA9" w:rsidRDefault="00C25A1F" w:rsidP="00911FA9">
      <w:pPr>
        <w:ind w:firstLine="360"/>
      </w:pPr>
      <w:r>
        <w:t xml:space="preserve">The purpose of visualization was to extract </w:t>
      </w:r>
      <w:r w:rsidR="004054ED">
        <w:t xml:space="preserve">a </w:t>
      </w:r>
      <w:r>
        <w:t>visual summary for readers who are not familiar with or rather find statistical results a bit intricate. Visualization is a</w:t>
      </w:r>
      <w:r w:rsidR="00871300">
        <w:t>lso a</w:t>
      </w:r>
      <w:r>
        <w:t xml:space="preserve"> great way to graphically summarize </w:t>
      </w:r>
      <w:r w:rsidR="00871300">
        <w:t xml:space="preserve">key </w:t>
      </w:r>
      <w:r>
        <w:t xml:space="preserve">details. </w:t>
      </w:r>
      <w:r w:rsidR="004067F5">
        <w:t xml:space="preserve">For the visual part, the </w:t>
      </w:r>
      <w:r>
        <w:t xml:space="preserve">dataset relating to </w:t>
      </w:r>
      <w:r w:rsidR="004054ED">
        <w:t xml:space="preserve">a </w:t>
      </w:r>
      <w:r w:rsidR="004067F5">
        <w:t xml:space="preserve">score of smartphone addiction </w:t>
      </w:r>
      <w:r w:rsidR="00A65E37" w:rsidRPr="000F1FA1">
        <w:rPr>
          <w:i/>
          <w:iCs/>
        </w:rPr>
        <w:t>(Scores.xlsx)</w:t>
      </w:r>
      <w:r w:rsidR="00A65E37">
        <w:t xml:space="preserve"> </w:t>
      </w:r>
      <w:r>
        <w:t>was used</w:t>
      </w:r>
      <w:r w:rsidR="00871300">
        <w:t xml:space="preserve"> in Tableau to make </w:t>
      </w:r>
      <w:r w:rsidR="004054ED">
        <w:t xml:space="preserve">a </w:t>
      </w:r>
      <w:r w:rsidR="00871300">
        <w:t>visual comparison of</w:t>
      </w:r>
      <w:r w:rsidR="00A65E37">
        <w:t xml:space="preserve"> different effects on both personality types. To do so, the variables w</w:t>
      </w:r>
      <w:r w:rsidR="004054ED">
        <w:t>ere</w:t>
      </w:r>
      <w:r w:rsidR="00A65E37">
        <w:t xml:space="preserve"> converted to their right state i.e. dimensions or measures. The data</w:t>
      </w:r>
      <w:r w:rsidR="004054ED">
        <w:t xml:space="preserve"> </w:t>
      </w:r>
      <w:r w:rsidR="00A65E37">
        <w:t>type of these variables was also rightfully defined to string and numeric type. Similar proces</w:t>
      </w:r>
      <w:r w:rsidR="004054ED">
        <w:t>se</w:t>
      </w:r>
      <w:r w:rsidR="00A65E37">
        <w:t>s</w:t>
      </w:r>
      <w:r w:rsidR="009763B8">
        <w:t xml:space="preserve"> and approach</w:t>
      </w:r>
      <w:r w:rsidR="004054ED">
        <w:t>es</w:t>
      </w:r>
      <w:r w:rsidR="009763B8">
        <w:t xml:space="preserve"> were</w:t>
      </w:r>
      <w:r w:rsidR="00A65E37">
        <w:t xml:space="preserve"> taken for other dataset</w:t>
      </w:r>
      <w:r w:rsidR="009763B8">
        <w:t xml:space="preserve">s that would help to visualize </w:t>
      </w:r>
      <w:r w:rsidR="004054ED">
        <w:t xml:space="preserve">the </w:t>
      </w:r>
      <w:r w:rsidR="009763B8">
        <w:t>growing number of cellphone users in the world</w:t>
      </w:r>
      <w:r w:rsidR="00610146">
        <w:t xml:space="preserve"> and so on.</w:t>
      </w:r>
    </w:p>
    <w:p w14:paraId="4AFFA6D3" w14:textId="242EAC02" w:rsidR="00A251BD" w:rsidRPr="00A251BD" w:rsidRDefault="00324206" w:rsidP="00911FA9">
      <w:pPr>
        <w:ind w:firstLine="360"/>
      </w:pPr>
      <w:r>
        <w:t>The</w:t>
      </w:r>
      <w:r w:rsidR="00A65E37">
        <w:t xml:space="preserve"> statistical methods mentioned above </w:t>
      </w:r>
      <w:r>
        <w:t>in R ha</w:t>
      </w:r>
      <w:r w:rsidR="004054ED">
        <w:t>ve</w:t>
      </w:r>
      <w:r>
        <w:t xml:space="preserve"> also </w:t>
      </w:r>
      <w:r w:rsidR="00A65E37">
        <w:t xml:space="preserve">generated </w:t>
      </w:r>
      <w:r>
        <w:t xml:space="preserve">crucial visuals </w:t>
      </w:r>
      <w:r w:rsidR="00A65E37">
        <w:t>that can be used to visually summarize the statistical results.</w:t>
      </w:r>
      <w:r>
        <w:t xml:space="preserve"> </w:t>
      </w:r>
      <w:r w:rsidR="00A65E37">
        <w:t xml:space="preserve"> </w:t>
      </w:r>
    </w:p>
    <w:p w14:paraId="36471ABF" w14:textId="315BA660" w:rsidR="003C0B8C" w:rsidRDefault="003C0B8C" w:rsidP="00DE3686">
      <w:pPr>
        <w:jc w:val="center"/>
        <w:rPr>
          <w:b/>
          <w:bCs/>
        </w:rPr>
      </w:pPr>
      <w:r>
        <w:rPr>
          <w:b/>
          <w:bCs/>
        </w:rPr>
        <w:lastRenderedPageBreak/>
        <w:t>Illustration</w:t>
      </w:r>
    </w:p>
    <w:p w14:paraId="2AF5DA9C" w14:textId="79DB243D" w:rsidR="000116D8" w:rsidRDefault="000116D8" w:rsidP="00D81D5F">
      <w:pPr>
        <w:ind w:firstLine="720"/>
      </w:pPr>
      <w:r>
        <w:t>For all the steps that were involved in preparing and exploring the dataset here are</w:t>
      </w:r>
      <w:r w:rsidR="0099564A">
        <w:t xml:space="preserve"> some </w:t>
      </w:r>
      <w:r>
        <w:t xml:space="preserve">illustration of </w:t>
      </w:r>
      <w:r w:rsidR="00705099">
        <w:t xml:space="preserve">selected </w:t>
      </w:r>
      <w:r>
        <w:t>statistical and visual methods.</w:t>
      </w:r>
    </w:p>
    <w:p w14:paraId="76AFE584" w14:textId="0D18A56F" w:rsidR="007E4CF5" w:rsidRDefault="007E4CF5" w:rsidP="007E4CF5">
      <w:pPr>
        <w:pStyle w:val="ListParagraph"/>
        <w:numPr>
          <w:ilvl w:val="0"/>
          <w:numId w:val="7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270221" wp14:editId="453496B6">
                <wp:simplePos x="0" y="0"/>
                <wp:positionH relativeFrom="column">
                  <wp:posOffset>466090</wp:posOffset>
                </wp:positionH>
                <wp:positionV relativeFrom="paragraph">
                  <wp:posOffset>286385</wp:posOffset>
                </wp:positionV>
                <wp:extent cx="4486275" cy="2990850"/>
                <wp:effectExtent l="0" t="0" r="9525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6275" cy="299085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6A915440" w14:textId="77777777" w:rsidR="007E4CF5" w:rsidRDefault="007E4CF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702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.7pt;margin-top:22.55pt;width:353.25pt;height:23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" stroked="f" strokeweight=".5pt">
                <v:fill r:id="rId8" o:title="" recolor="t" rotate="t" type="frame"/>
                <v:textbox>
                  <w:txbxContent>
                    <w:p w14:paraId="6A915440" w14:textId="77777777" w:rsidR="007E4CF5" w:rsidRDefault="007E4CF5"/>
                  </w:txbxContent>
                </v:textbox>
              </v:shape>
            </w:pict>
          </mc:Fallback>
        </mc:AlternateContent>
      </w:r>
      <w:r w:rsidR="0099564A">
        <w:t>B</w:t>
      </w:r>
      <w:r>
        <w:t>ar graph of missing data</w:t>
      </w:r>
      <w:r w:rsidR="00CB76B6">
        <w:t xml:space="preserve"> in Activity.xlsx dataset</w:t>
      </w:r>
      <w:r w:rsidR="009808C1">
        <w:t xml:space="preserve"> (From R)</w:t>
      </w:r>
    </w:p>
    <w:p w14:paraId="05A6A2ED" w14:textId="5005E794" w:rsidR="007E4CF5" w:rsidRDefault="007E4CF5" w:rsidP="000116D8"/>
    <w:p w14:paraId="775CC4C7" w14:textId="3CF60333" w:rsidR="007E4CF5" w:rsidRDefault="007E4CF5" w:rsidP="000116D8"/>
    <w:p w14:paraId="44E58D93" w14:textId="35751645" w:rsidR="007E4CF5" w:rsidRDefault="007E4CF5" w:rsidP="000116D8"/>
    <w:p w14:paraId="38449411" w14:textId="39F116C2" w:rsidR="007E4CF5" w:rsidRDefault="007E4CF5" w:rsidP="000116D8"/>
    <w:p w14:paraId="7102EE5C" w14:textId="77777777" w:rsidR="007E4CF5" w:rsidRDefault="007E4CF5" w:rsidP="000116D8"/>
    <w:p w14:paraId="7EE0D27D" w14:textId="4271F224" w:rsidR="000116D8" w:rsidRPr="000116D8" w:rsidRDefault="000116D8" w:rsidP="000116D8">
      <w:r>
        <w:t xml:space="preserve"> </w:t>
      </w:r>
    </w:p>
    <w:p w14:paraId="6B5335D0" w14:textId="77777777" w:rsidR="00A033C0" w:rsidRDefault="00A033C0" w:rsidP="00A33B11">
      <w:pPr>
        <w:rPr>
          <w:b/>
          <w:bCs/>
        </w:rPr>
      </w:pPr>
    </w:p>
    <w:p w14:paraId="6636CF24" w14:textId="77777777" w:rsidR="007E321C" w:rsidRDefault="007E321C" w:rsidP="00A33B11"/>
    <w:p w14:paraId="52978B3C" w14:textId="35DBC5FB" w:rsidR="007E321C" w:rsidRDefault="007E321C" w:rsidP="00A33B11"/>
    <w:p w14:paraId="2D210793" w14:textId="29A98AA7" w:rsidR="00760865" w:rsidRDefault="00760865" w:rsidP="00A33B11">
      <w:r>
        <w:tab/>
        <w:t>We can see from the graph illustrated above that, the total count of missing candidates from each variable is 55</w:t>
      </w:r>
      <w:r w:rsidR="006B5AA6">
        <w:t xml:space="preserve">. </w:t>
      </w:r>
    </w:p>
    <w:p w14:paraId="2A08887D" w14:textId="26458118" w:rsidR="00A33B11" w:rsidRPr="00A33B11" w:rsidRDefault="007E321C" w:rsidP="009F097F">
      <w:pPr>
        <w:ind w:left="720" w:firstLine="720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4FF333" wp14:editId="57CA7B53">
                <wp:simplePos x="0" y="0"/>
                <wp:positionH relativeFrom="column">
                  <wp:posOffset>-2229</wp:posOffset>
                </wp:positionH>
                <wp:positionV relativeFrom="paragraph">
                  <wp:posOffset>301354</wp:posOffset>
                </wp:positionV>
                <wp:extent cx="5772150" cy="15621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1562100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33D76EAA" w14:textId="77777777" w:rsidR="00CB76B6" w:rsidRDefault="00CB76B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FF333" id="Text Box 2" o:spid="_x0000_s1027" type="#_x0000_t202" style="position:absolute;left:0;text-align:left;margin-left:-.2pt;margin-top:23.75pt;width:454.5pt;height:1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" stroked="f" strokeweight=".5pt">
                <v:fill r:id="rId10" o:title="" recolor="t" rotate="t" type="frame"/>
                <v:textbox>
                  <w:txbxContent>
                    <w:p w14:paraId="33D76EAA" w14:textId="77777777" w:rsidR="00CB76B6" w:rsidRDefault="00CB76B6"/>
                  </w:txbxContent>
                </v:textbox>
              </v:shape>
            </w:pict>
          </mc:Fallback>
        </mc:AlternateContent>
      </w:r>
      <w:r w:rsidR="00A33B11" w:rsidRPr="00A33B11">
        <w:t xml:space="preserve">Sample Code: </w:t>
      </w:r>
    </w:p>
    <w:p w14:paraId="647C9D65" w14:textId="29A47C69" w:rsidR="00CB76B6" w:rsidRDefault="00CB76B6" w:rsidP="00CB76B6">
      <w:pPr>
        <w:rPr>
          <w:b/>
          <w:bCs/>
        </w:rPr>
      </w:pPr>
    </w:p>
    <w:p w14:paraId="0AA24CF1" w14:textId="511487FC" w:rsidR="00A033C0" w:rsidRDefault="00A033C0" w:rsidP="00CB76B6">
      <w:pPr>
        <w:rPr>
          <w:b/>
          <w:bCs/>
        </w:rPr>
      </w:pPr>
    </w:p>
    <w:p w14:paraId="6740E9E3" w14:textId="7488C35D" w:rsidR="007E321C" w:rsidRDefault="007E321C" w:rsidP="00CB76B6">
      <w:pPr>
        <w:rPr>
          <w:b/>
          <w:bCs/>
        </w:rPr>
      </w:pPr>
    </w:p>
    <w:p w14:paraId="3DBBC8A3" w14:textId="77777777" w:rsidR="00F91C81" w:rsidRDefault="00F91C81" w:rsidP="00CB76B6">
      <w:pPr>
        <w:rPr>
          <w:b/>
          <w:bCs/>
        </w:rPr>
      </w:pPr>
    </w:p>
    <w:p w14:paraId="46486AE9" w14:textId="79AF0453" w:rsidR="007E321C" w:rsidRDefault="007E321C" w:rsidP="00CB76B6">
      <w:pPr>
        <w:rPr>
          <w:b/>
          <w:bCs/>
        </w:rPr>
      </w:pPr>
    </w:p>
    <w:p w14:paraId="4A45DE96" w14:textId="7578F2D6" w:rsidR="005353FB" w:rsidRDefault="005353FB" w:rsidP="00CB76B6">
      <w:pPr>
        <w:rPr>
          <w:b/>
          <w:bCs/>
        </w:rPr>
      </w:pPr>
    </w:p>
    <w:p w14:paraId="3C08ED7C" w14:textId="77777777" w:rsidR="005353FB" w:rsidRDefault="005353FB" w:rsidP="00CB76B6">
      <w:pPr>
        <w:rPr>
          <w:b/>
          <w:bCs/>
        </w:rPr>
      </w:pPr>
    </w:p>
    <w:p w14:paraId="671A1ED2" w14:textId="49158A0D" w:rsidR="005D7817" w:rsidRDefault="00A033C0" w:rsidP="005D7817">
      <w:pPr>
        <w:pStyle w:val="ListParagraph"/>
        <w:numPr>
          <w:ilvl w:val="0"/>
          <w:numId w:val="7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DD7AD2" wp14:editId="7195F4F9">
                <wp:simplePos x="0" y="0"/>
                <wp:positionH relativeFrom="column">
                  <wp:posOffset>381000</wp:posOffset>
                </wp:positionH>
                <wp:positionV relativeFrom="paragraph">
                  <wp:posOffset>293370</wp:posOffset>
                </wp:positionV>
                <wp:extent cx="4533900" cy="30861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3086100"/>
                        </a:xfrm>
                        <a:prstGeom prst="rect">
                          <a:avLst/>
                        </a:prstGeom>
                        <a:blipFill dpi="0"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0E8F9CE7" w14:textId="77777777" w:rsidR="00971045" w:rsidRDefault="009710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DD7AD2" id="Text Box 3" o:spid="_x0000_s1028" type="#_x0000_t202" style="position:absolute;left:0;text-align:left;margin-left:30pt;margin-top:23.1pt;width:357pt;height:24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" stroked="f" strokeweight=".5pt">
                <v:fill r:id="rId12" o:title="" recolor="t" rotate="t" type="frame"/>
                <v:textbox>
                  <w:txbxContent>
                    <w:p w14:paraId="0E8F9CE7" w14:textId="77777777" w:rsidR="00971045" w:rsidRDefault="00971045"/>
                  </w:txbxContent>
                </v:textbox>
              </v:shape>
            </w:pict>
          </mc:Fallback>
        </mc:AlternateContent>
      </w:r>
      <w:r w:rsidR="005D7817">
        <w:t>Bar graph of missing data in Effects.xlsx dataset</w:t>
      </w:r>
      <w:r w:rsidR="009808C1">
        <w:t xml:space="preserve"> (From R)</w:t>
      </w:r>
    </w:p>
    <w:p w14:paraId="68F3F22B" w14:textId="64E3125B" w:rsidR="005D7817" w:rsidRPr="005D7817" w:rsidRDefault="005D7817" w:rsidP="005D7817"/>
    <w:p w14:paraId="363138C2" w14:textId="1FE29DD0" w:rsidR="007E4CF5" w:rsidRDefault="007E4CF5" w:rsidP="007E4CF5">
      <w:pPr>
        <w:rPr>
          <w:b/>
          <w:bCs/>
        </w:rPr>
      </w:pPr>
    </w:p>
    <w:p w14:paraId="5B534060" w14:textId="33E8A411" w:rsidR="007E4CF5" w:rsidRDefault="007E4CF5" w:rsidP="007E4CF5">
      <w:pPr>
        <w:rPr>
          <w:b/>
          <w:bCs/>
        </w:rPr>
      </w:pPr>
    </w:p>
    <w:p w14:paraId="6B6F74AF" w14:textId="2D440CFE" w:rsidR="007E4CF5" w:rsidRDefault="007E4CF5" w:rsidP="007E4CF5">
      <w:pPr>
        <w:rPr>
          <w:b/>
          <w:bCs/>
        </w:rPr>
      </w:pPr>
    </w:p>
    <w:p w14:paraId="752CA4E8" w14:textId="64788792" w:rsidR="007E4CF5" w:rsidRDefault="007E4CF5" w:rsidP="007E4CF5">
      <w:pPr>
        <w:rPr>
          <w:b/>
          <w:bCs/>
        </w:rPr>
      </w:pPr>
    </w:p>
    <w:p w14:paraId="61429AEE" w14:textId="4A7975CD" w:rsidR="007E4CF5" w:rsidRDefault="007E4CF5" w:rsidP="007E4CF5">
      <w:pPr>
        <w:rPr>
          <w:b/>
          <w:bCs/>
        </w:rPr>
      </w:pPr>
    </w:p>
    <w:p w14:paraId="221BADCE" w14:textId="5DEC212F" w:rsidR="007E4CF5" w:rsidRDefault="007E4CF5" w:rsidP="007E4CF5">
      <w:pPr>
        <w:rPr>
          <w:b/>
          <w:bCs/>
        </w:rPr>
      </w:pPr>
    </w:p>
    <w:p w14:paraId="3E56E7D8" w14:textId="2BD1429F" w:rsidR="007E4CF5" w:rsidRDefault="007E4CF5" w:rsidP="007E4CF5">
      <w:pPr>
        <w:rPr>
          <w:b/>
          <w:bCs/>
        </w:rPr>
      </w:pPr>
    </w:p>
    <w:p w14:paraId="4707621B" w14:textId="05287F6A" w:rsidR="00A033C0" w:rsidRDefault="00A033C0" w:rsidP="007E4CF5">
      <w:pPr>
        <w:rPr>
          <w:b/>
          <w:bCs/>
        </w:rPr>
      </w:pPr>
    </w:p>
    <w:p w14:paraId="13B65806" w14:textId="43EA25DC" w:rsidR="009F097F" w:rsidRDefault="009F097F" w:rsidP="009F097F">
      <w:pPr>
        <w:ind w:firstLine="720"/>
      </w:pPr>
      <w:r>
        <w:t xml:space="preserve">We can see from the graph illustrated above that, the total count of missing candidates from each variable is 47. </w:t>
      </w:r>
    </w:p>
    <w:p w14:paraId="10EFE10D" w14:textId="3EFC54C0" w:rsidR="00A033C0" w:rsidRDefault="009808C1" w:rsidP="009F097F">
      <w:pPr>
        <w:ind w:left="720" w:firstLine="720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F83D74" wp14:editId="1A4ED3FA">
                <wp:simplePos x="0" y="0"/>
                <wp:positionH relativeFrom="column">
                  <wp:posOffset>104775</wp:posOffset>
                </wp:positionH>
                <wp:positionV relativeFrom="paragraph">
                  <wp:posOffset>278765</wp:posOffset>
                </wp:positionV>
                <wp:extent cx="5705475" cy="1400175"/>
                <wp:effectExtent l="0" t="0" r="9525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1400175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54D3EB4B" w14:textId="77777777" w:rsidR="009808C1" w:rsidRDefault="009808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83D74" id="Text Box 4" o:spid="_x0000_s1029" type="#_x0000_t202" style="position:absolute;left:0;text-align:left;margin-left:8.25pt;margin-top:21.95pt;width:449.25pt;height:11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" stroked="f" strokeweight=".5pt">
                <v:fill r:id="rId14" o:title="" recolor="t" rotate="t" type="frame"/>
                <v:textbox>
                  <w:txbxContent>
                    <w:p w14:paraId="54D3EB4B" w14:textId="77777777" w:rsidR="009808C1" w:rsidRDefault="009808C1"/>
                  </w:txbxContent>
                </v:textbox>
              </v:shape>
            </w:pict>
          </mc:Fallback>
        </mc:AlternateContent>
      </w:r>
      <w:r w:rsidR="00A033C0">
        <w:t>Sample Code:</w:t>
      </w:r>
    </w:p>
    <w:p w14:paraId="0632F562" w14:textId="3BC1B1EF" w:rsidR="00A033C0" w:rsidRPr="00A033C0" w:rsidRDefault="00A033C0" w:rsidP="007E4CF5"/>
    <w:p w14:paraId="59FA9570" w14:textId="62C11FC3" w:rsidR="007E4CF5" w:rsidRDefault="007E4CF5" w:rsidP="007E4CF5">
      <w:pPr>
        <w:rPr>
          <w:b/>
          <w:bCs/>
        </w:rPr>
      </w:pPr>
    </w:p>
    <w:p w14:paraId="5A5303D0" w14:textId="77777777" w:rsidR="00971045" w:rsidRDefault="00971045" w:rsidP="007E4CF5">
      <w:pPr>
        <w:rPr>
          <w:b/>
          <w:bCs/>
        </w:rPr>
      </w:pPr>
    </w:p>
    <w:p w14:paraId="2BD64209" w14:textId="55B01D86" w:rsidR="007E4CF5" w:rsidRDefault="007E4CF5" w:rsidP="007E4CF5">
      <w:pPr>
        <w:rPr>
          <w:b/>
          <w:bCs/>
        </w:rPr>
      </w:pPr>
    </w:p>
    <w:p w14:paraId="606977BE" w14:textId="7F592551" w:rsidR="007E4CF5" w:rsidRDefault="007E4CF5" w:rsidP="007E4CF5">
      <w:pPr>
        <w:rPr>
          <w:b/>
          <w:bCs/>
        </w:rPr>
      </w:pPr>
    </w:p>
    <w:p w14:paraId="19F99229" w14:textId="1668F182" w:rsidR="003A02BB" w:rsidRDefault="003A02BB" w:rsidP="007E4CF5">
      <w:pPr>
        <w:rPr>
          <w:b/>
          <w:bCs/>
        </w:rPr>
      </w:pPr>
    </w:p>
    <w:p w14:paraId="5305CE0F" w14:textId="20BEFA61" w:rsidR="003A02BB" w:rsidRDefault="003A02BB" w:rsidP="007E4CF5">
      <w:pPr>
        <w:rPr>
          <w:b/>
          <w:bCs/>
        </w:rPr>
      </w:pPr>
    </w:p>
    <w:p w14:paraId="7B9BE07C" w14:textId="3C7A5F15" w:rsidR="003A02BB" w:rsidRDefault="003A02BB" w:rsidP="007E4CF5">
      <w:pPr>
        <w:rPr>
          <w:b/>
          <w:bCs/>
        </w:rPr>
      </w:pPr>
    </w:p>
    <w:p w14:paraId="3D9E8D7C" w14:textId="77777777" w:rsidR="00A76945" w:rsidRDefault="00A76945" w:rsidP="007E4CF5">
      <w:pPr>
        <w:rPr>
          <w:b/>
          <w:bCs/>
        </w:rPr>
      </w:pPr>
    </w:p>
    <w:p w14:paraId="75EED2F8" w14:textId="5A5DFA66" w:rsidR="007E4CF5" w:rsidRDefault="007E4CF5" w:rsidP="007E4CF5">
      <w:pPr>
        <w:rPr>
          <w:b/>
          <w:bCs/>
        </w:rPr>
      </w:pPr>
    </w:p>
    <w:p w14:paraId="0F4C9129" w14:textId="04AE6232" w:rsidR="00A13D86" w:rsidRPr="0099564A" w:rsidRDefault="0099564A" w:rsidP="00A13D86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FA84B0" wp14:editId="7E6699F5">
                <wp:simplePos x="0" y="0"/>
                <wp:positionH relativeFrom="column">
                  <wp:posOffset>204470</wp:posOffset>
                </wp:positionH>
                <wp:positionV relativeFrom="paragraph">
                  <wp:posOffset>329768</wp:posOffset>
                </wp:positionV>
                <wp:extent cx="5467350" cy="41338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7350" cy="4133850"/>
                        </a:xfrm>
                        <a:prstGeom prst="rect">
                          <a:avLst/>
                        </a:prstGeom>
                        <a:blipFill dpi="0"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7FF32B72" w14:textId="77777777" w:rsidR="00A13D86" w:rsidRDefault="00A13D8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A84B0" id="Text Box 5" o:spid="_x0000_s1030" type="#_x0000_t202" style="position:absolute;left:0;text-align:left;margin-left:16.1pt;margin-top:25.95pt;width:430.5pt;height:32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" stroked="f" strokeweight=".5pt">
                <v:fill r:id="rId16" o:title="" recolor="t" rotate="t" type="frame"/>
                <v:textbox>
                  <w:txbxContent>
                    <w:p w14:paraId="7FF32B72" w14:textId="77777777" w:rsidR="00A13D86" w:rsidRDefault="00A13D86"/>
                  </w:txbxContent>
                </v:textbox>
              </v:shape>
            </w:pict>
          </mc:Fallback>
        </mc:AlternateContent>
      </w:r>
      <w:r w:rsidR="00A13D86">
        <w:t>Snapshot of summary on depression score on both personality type</w:t>
      </w:r>
      <w:r w:rsidR="004054ED">
        <w:t>s</w:t>
      </w:r>
      <w:r w:rsidR="00A13D86">
        <w:t xml:space="preserve">. </w:t>
      </w:r>
    </w:p>
    <w:p w14:paraId="0487EB77" w14:textId="5E0876AB" w:rsidR="007E4CF5" w:rsidRDefault="007E4CF5" w:rsidP="007E4CF5">
      <w:pPr>
        <w:rPr>
          <w:b/>
          <w:bCs/>
        </w:rPr>
      </w:pPr>
    </w:p>
    <w:p w14:paraId="41CA468B" w14:textId="5FBE1C10" w:rsidR="00971045" w:rsidRDefault="00971045" w:rsidP="007E4CF5">
      <w:pPr>
        <w:rPr>
          <w:b/>
          <w:bCs/>
        </w:rPr>
      </w:pPr>
    </w:p>
    <w:p w14:paraId="1B476FA0" w14:textId="1E92107D" w:rsidR="00971045" w:rsidRDefault="00971045" w:rsidP="007E4CF5">
      <w:pPr>
        <w:rPr>
          <w:b/>
          <w:bCs/>
        </w:rPr>
      </w:pPr>
    </w:p>
    <w:p w14:paraId="648F4A33" w14:textId="014D5A1C" w:rsidR="00971045" w:rsidRDefault="00971045" w:rsidP="007E4CF5">
      <w:pPr>
        <w:rPr>
          <w:b/>
          <w:bCs/>
        </w:rPr>
      </w:pPr>
    </w:p>
    <w:p w14:paraId="0F86A12B" w14:textId="3AE19C8E" w:rsidR="00A13D86" w:rsidRDefault="00A13D86" w:rsidP="007E4CF5">
      <w:pPr>
        <w:rPr>
          <w:b/>
          <w:bCs/>
        </w:rPr>
      </w:pPr>
    </w:p>
    <w:p w14:paraId="7C3FBFD2" w14:textId="34AEE7B5" w:rsidR="00A13D86" w:rsidRDefault="00A13D86" w:rsidP="007E4CF5">
      <w:pPr>
        <w:rPr>
          <w:b/>
          <w:bCs/>
        </w:rPr>
      </w:pPr>
    </w:p>
    <w:p w14:paraId="34FBCD84" w14:textId="3B0814B9" w:rsidR="00A13D86" w:rsidRDefault="00A13D86" w:rsidP="007E4CF5">
      <w:pPr>
        <w:rPr>
          <w:b/>
          <w:bCs/>
        </w:rPr>
      </w:pPr>
    </w:p>
    <w:p w14:paraId="400FD9E5" w14:textId="3B26F41E" w:rsidR="00A13D86" w:rsidRDefault="00A13D86" w:rsidP="007E4CF5">
      <w:pPr>
        <w:rPr>
          <w:b/>
          <w:bCs/>
        </w:rPr>
      </w:pPr>
    </w:p>
    <w:p w14:paraId="606FF924" w14:textId="42B5B68A" w:rsidR="00A13D86" w:rsidRDefault="00A13D86" w:rsidP="007E4CF5">
      <w:pPr>
        <w:rPr>
          <w:b/>
          <w:bCs/>
        </w:rPr>
      </w:pPr>
    </w:p>
    <w:p w14:paraId="5028AB84" w14:textId="77777777" w:rsidR="00A13D86" w:rsidRDefault="00A13D86" w:rsidP="007E4CF5">
      <w:pPr>
        <w:rPr>
          <w:b/>
          <w:bCs/>
        </w:rPr>
      </w:pPr>
    </w:p>
    <w:p w14:paraId="3AD96E97" w14:textId="77777777" w:rsidR="007E4CF5" w:rsidRPr="007E4CF5" w:rsidRDefault="007E4CF5" w:rsidP="007E4CF5">
      <w:pPr>
        <w:rPr>
          <w:b/>
          <w:bCs/>
        </w:rPr>
      </w:pPr>
    </w:p>
    <w:p w14:paraId="7663A664" w14:textId="77777777" w:rsidR="00A13D86" w:rsidRDefault="00A13D86" w:rsidP="00DE3686">
      <w:pPr>
        <w:jc w:val="center"/>
        <w:rPr>
          <w:b/>
          <w:bCs/>
        </w:rPr>
      </w:pPr>
    </w:p>
    <w:p w14:paraId="2C019468" w14:textId="77777777" w:rsidR="00457C25" w:rsidRDefault="00457C25" w:rsidP="00457C25"/>
    <w:p w14:paraId="3ADCF174" w14:textId="3DA9E817" w:rsidR="0099564A" w:rsidRDefault="0099564A" w:rsidP="007F0598">
      <w:pPr>
        <w:ind w:firstLine="720"/>
        <w:rPr>
          <w:b/>
          <w:bCs/>
        </w:rPr>
      </w:pPr>
      <w:r>
        <w:t>We can see</w:t>
      </w:r>
      <w:r w:rsidR="007F0598">
        <w:t xml:space="preserve"> in the </w:t>
      </w:r>
      <w:r w:rsidR="00B123FF">
        <w:t xml:space="preserve">bar </w:t>
      </w:r>
      <w:r w:rsidR="007F0598">
        <w:t xml:space="preserve">graph above </w:t>
      </w:r>
      <w:r>
        <w:t xml:space="preserve">that personality type </w:t>
      </w:r>
      <w:r w:rsidR="00B408C9">
        <w:t>B</w:t>
      </w:r>
      <w:r>
        <w:t xml:space="preserve"> </w:t>
      </w:r>
      <w:r w:rsidR="00B408C9">
        <w:t xml:space="preserve">has the </w:t>
      </w:r>
      <w:r>
        <w:t xml:space="preserve">high </w:t>
      </w:r>
      <w:r w:rsidR="00B408C9">
        <w:t xml:space="preserve">score </w:t>
      </w:r>
      <w:r>
        <w:t>on</w:t>
      </w:r>
      <w:r w:rsidR="00B408C9">
        <w:t xml:space="preserve"> the variable</w:t>
      </w:r>
      <w:r>
        <w:t xml:space="preserve"> </w:t>
      </w:r>
      <w:r w:rsidR="00B408C9">
        <w:t>“</w:t>
      </w:r>
      <w:r w:rsidR="00AA4244">
        <w:t>D</w:t>
      </w:r>
      <w:r>
        <w:t xml:space="preserve">epression </w:t>
      </w:r>
      <w:r w:rsidR="00AA4244">
        <w:t>_</w:t>
      </w:r>
      <w:r>
        <w:t xml:space="preserve">score” </w:t>
      </w:r>
      <w:r w:rsidR="00B408C9">
        <w:t>from the</w:t>
      </w:r>
      <w:r w:rsidR="00AA4244">
        <w:t xml:space="preserve"> </w:t>
      </w:r>
      <w:r w:rsidR="00B408C9">
        <w:t>SPAI</w:t>
      </w:r>
      <w:r w:rsidR="00AA4244">
        <w:t xml:space="preserve"> scale</w:t>
      </w:r>
      <w:r w:rsidR="00B408C9">
        <w:t xml:space="preserve">. This hints that </w:t>
      </w:r>
      <w:r w:rsidR="00FE5C18">
        <w:t xml:space="preserve">personality </w:t>
      </w:r>
      <w:r>
        <w:t>type A is less susceptible to effects of excessive smartphone usage.</w:t>
      </w:r>
    </w:p>
    <w:p w14:paraId="0649D4B5" w14:textId="412D5426" w:rsidR="003C0B8C" w:rsidRDefault="003C0B8C" w:rsidP="00DE3686">
      <w:pPr>
        <w:jc w:val="center"/>
        <w:rPr>
          <w:b/>
          <w:bCs/>
        </w:rPr>
      </w:pPr>
      <w:r>
        <w:rPr>
          <w:b/>
          <w:bCs/>
        </w:rPr>
        <w:t>Summary</w:t>
      </w:r>
    </w:p>
    <w:p w14:paraId="26B600FD" w14:textId="038622F1" w:rsidR="00282DD0" w:rsidRDefault="009D6FD2" w:rsidP="00A13D86">
      <w:r>
        <w:tab/>
        <w:t xml:space="preserve">All the observations </w:t>
      </w:r>
      <w:r w:rsidR="0023622E">
        <w:t>seen,</w:t>
      </w:r>
      <w:r>
        <w:t xml:space="preserve"> and the methods discussed here within this paper are a fraction of the </w:t>
      </w:r>
      <w:r w:rsidR="0023622E">
        <w:t>results and outcome</w:t>
      </w:r>
      <w:r>
        <w:t xml:space="preserve"> </w:t>
      </w:r>
      <w:r w:rsidR="0026765C">
        <w:t xml:space="preserve">from the </w:t>
      </w:r>
      <w:r w:rsidR="0023622E">
        <w:t>anal</w:t>
      </w:r>
      <w:r w:rsidR="0026765C">
        <w:t>ysis</w:t>
      </w:r>
      <w:r w:rsidR="00296F59">
        <w:t xml:space="preserve"> </w:t>
      </w:r>
      <w:r w:rsidR="0026765C">
        <w:t xml:space="preserve">of </w:t>
      </w:r>
      <w:r w:rsidR="00296F59">
        <w:t xml:space="preserve">our three </w:t>
      </w:r>
      <w:r w:rsidR="0026765C">
        <w:t xml:space="preserve">created </w:t>
      </w:r>
      <w:r w:rsidR="00296F59">
        <w:t>datasets.</w:t>
      </w:r>
      <w:r w:rsidR="0026765C">
        <w:t xml:space="preserve"> </w:t>
      </w:r>
      <w:r w:rsidR="00C33C06">
        <w:t xml:space="preserve">There certainly would be more depth and interpretation to </w:t>
      </w:r>
      <w:r w:rsidR="00601F70">
        <w:t>these observations</w:t>
      </w:r>
      <w:r w:rsidR="00630450">
        <w:t xml:space="preserve"> once the test and methods are performed again to accurately assess our</w:t>
      </w:r>
      <w:r w:rsidR="00842FCF">
        <w:t xml:space="preserve"> analysis. </w:t>
      </w:r>
      <w:r w:rsidR="00601F70">
        <w:t>These sample illustration</w:t>
      </w:r>
      <w:r w:rsidR="004054ED">
        <w:t>s</w:t>
      </w:r>
      <w:r w:rsidR="00601F70">
        <w:t xml:space="preserve"> and procedure</w:t>
      </w:r>
      <w:r w:rsidR="004054ED">
        <w:t>s</w:t>
      </w:r>
      <w:r w:rsidR="00601F70">
        <w:t xml:space="preserve"> are </w:t>
      </w:r>
      <w:r w:rsidR="004054ED">
        <w:t xml:space="preserve">a </w:t>
      </w:r>
      <w:r w:rsidR="00601F70">
        <w:t>mere depiction of what could be done with the datasets.</w:t>
      </w:r>
      <w:r w:rsidR="00552BFB">
        <w:t xml:space="preserve"> </w:t>
      </w:r>
    </w:p>
    <w:p w14:paraId="43BABFC6" w14:textId="77777777" w:rsidR="00F9356F" w:rsidRDefault="00F9356F" w:rsidP="00F9356F">
      <w:pPr>
        <w:jc w:val="center"/>
        <w:rPr>
          <w:b/>
          <w:bCs/>
        </w:rPr>
      </w:pPr>
      <w:r w:rsidRPr="00486A7D">
        <w:rPr>
          <w:b/>
          <w:bCs/>
        </w:rPr>
        <w:lastRenderedPageBreak/>
        <w:t>References</w:t>
      </w:r>
    </w:p>
    <w:p w14:paraId="4F0C10EC" w14:textId="77777777" w:rsidR="00F9356F" w:rsidRDefault="00F9356F" w:rsidP="00F9356F">
      <w:pPr>
        <w:ind w:firstLine="720"/>
      </w:pPr>
      <w:proofErr w:type="spellStart"/>
      <w:r w:rsidRPr="00E22DD8">
        <w:t>Boumosleh</w:t>
      </w:r>
      <w:proofErr w:type="spellEnd"/>
      <w:r>
        <w:t>,</w:t>
      </w:r>
      <w:r w:rsidRPr="00E22DD8">
        <w:t xml:space="preserve"> J</w:t>
      </w:r>
      <w:r>
        <w:t xml:space="preserve">. M., &amp; </w:t>
      </w:r>
      <w:proofErr w:type="spellStart"/>
      <w:r w:rsidRPr="00E22DD8">
        <w:t>Jaalouk</w:t>
      </w:r>
      <w:proofErr w:type="spellEnd"/>
      <w:r>
        <w:t xml:space="preserve">, </w:t>
      </w:r>
      <w:r w:rsidRPr="00E22DD8">
        <w:t>D</w:t>
      </w:r>
      <w:r>
        <w:t xml:space="preserve">. </w:t>
      </w:r>
      <w:r w:rsidRPr="00E22DD8">
        <w:t>(2017)</w:t>
      </w:r>
      <w:r>
        <w:t xml:space="preserve">. </w:t>
      </w:r>
      <w:r w:rsidRPr="00E22DD8">
        <w:t>Depression, anxiety, and smartphone addiction in university students- A cross sectional study. PL</w:t>
      </w:r>
      <w:r>
        <w:t>O</w:t>
      </w:r>
      <w:r w:rsidRPr="00E22DD8">
        <w:t xml:space="preserve">S ONE 12(8): e0182239. </w:t>
      </w:r>
      <w:hyperlink r:id="rId17" w:history="1">
        <w:r w:rsidRPr="000235CC">
          <w:rPr>
            <w:rStyle w:val="Hyperlink"/>
          </w:rPr>
          <w:t>https://doi.org/10.1371/journal.pone.0182239</w:t>
        </w:r>
      </w:hyperlink>
    </w:p>
    <w:p w14:paraId="1CF1FB10" w14:textId="77777777" w:rsidR="00F9356F" w:rsidRDefault="00F9356F" w:rsidP="00F9356F">
      <w:pPr>
        <w:ind w:firstLine="720"/>
      </w:pPr>
      <w:proofErr w:type="spellStart"/>
      <w:r w:rsidRPr="00B14EFF">
        <w:t>Boumosleh</w:t>
      </w:r>
      <w:proofErr w:type="spellEnd"/>
      <w:r w:rsidRPr="00B14EFF">
        <w:t xml:space="preserve">, J. M., &amp; </w:t>
      </w:r>
      <w:proofErr w:type="spellStart"/>
      <w:r w:rsidRPr="00B14EFF">
        <w:t>Jaalouk</w:t>
      </w:r>
      <w:proofErr w:type="spellEnd"/>
      <w:r w:rsidRPr="00B14EFF">
        <w:t>, D.</w:t>
      </w:r>
      <w:r>
        <w:t xml:space="preserve"> </w:t>
      </w:r>
      <w:r w:rsidRPr="00B14EFF">
        <w:t xml:space="preserve">(2017). </w:t>
      </w:r>
      <w:r w:rsidRPr="00B14EFF">
        <w:rPr>
          <w:i/>
          <w:iCs/>
        </w:rPr>
        <w:t>Raw data for all participants</w:t>
      </w:r>
      <w:r w:rsidRPr="00B14EFF">
        <w:t xml:space="preserve">. (Version 1). PLOS ONE. </w:t>
      </w:r>
      <w:hyperlink r:id="rId18" w:history="1">
        <w:r w:rsidRPr="000235CC">
          <w:rPr>
            <w:rStyle w:val="Hyperlink"/>
          </w:rPr>
          <w:t>https://doi.org/10.1371/journal.pone.0182239.s001</w:t>
        </w:r>
      </w:hyperlink>
      <w:r>
        <w:tab/>
      </w:r>
    </w:p>
    <w:p w14:paraId="5531F28D" w14:textId="77777777" w:rsidR="00F9356F" w:rsidRPr="00C3782F" w:rsidRDefault="00F9356F" w:rsidP="00F9356F">
      <w:pPr>
        <w:ind w:firstLine="720"/>
      </w:pPr>
      <w:r>
        <w:t xml:space="preserve">Arumugam, N., </w:t>
      </w:r>
      <w:proofErr w:type="spellStart"/>
      <w:r>
        <w:t>Selvanayagam</w:t>
      </w:r>
      <w:proofErr w:type="spellEnd"/>
      <w:r>
        <w:t xml:space="preserve">, S., &amp; </w:t>
      </w:r>
      <w:proofErr w:type="spellStart"/>
      <w:r>
        <w:t>Sathiyasenan</w:t>
      </w:r>
      <w:proofErr w:type="spellEnd"/>
      <w:r>
        <w:t xml:space="preserve">, S. T. (2020). The Effects of Smartphone Usage on University Students. </w:t>
      </w:r>
      <w:r w:rsidRPr="008B392E">
        <w:rPr>
          <w:i/>
          <w:iCs/>
        </w:rPr>
        <w:t>International Journal of Academic Research in Progressive Education and Development</w:t>
      </w:r>
      <w:r>
        <w:t xml:space="preserve">, 9(3), 170–183. : </w:t>
      </w:r>
      <w:hyperlink r:id="rId19" w:history="1">
        <w:r w:rsidRPr="009D5C40">
          <w:rPr>
            <w:rStyle w:val="Hyperlink"/>
          </w:rPr>
          <w:t>http://dx.doi.org/10.6007/IJARPED/v9-i3/7960</w:t>
        </w:r>
      </w:hyperlink>
      <w:r>
        <w:t xml:space="preserve"> </w:t>
      </w:r>
    </w:p>
    <w:p w14:paraId="448FDB2B" w14:textId="77777777" w:rsidR="00282DD0" w:rsidRPr="00A13D86" w:rsidRDefault="00282DD0" w:rsidP="00A13D86"/>
    <w:sectPr w:rsidR="00282DD0" w:rsidRPr="00A13D86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881BA" w14:textId="77777777" w:rsidR="00694D33" w:rsidRDefault="00694D33" w:rsidP="009A2B2F">
      <w:pPr>
        <w:spacing w:line="240" w:lineRule="auto"/>
      </w:pPr>
      <w:r>
        <w:separator/>
      </w:r>
    </w:p>
  </w:endnote>
  <w:endnote w:type="continuationSeparator" w:id="0">
    <w:p w14:paraId="15B74F20" w14:textId="77777777" w:rsidR="00694D33" w:rsidRDefault="00694D33" w:rsidP="009A2B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0B6962" w14:textId="77777777" w:rsidR="00694D33" w:rsidRDefault="00694D33" w:rsidP="009A2B2F">
      <w:pPr>
        <w:spacing w:line="240" w:lineRule="auto"/>
      </w:pPr>
      <w:r>
        <w:separator/>
      </w:r>
    </w:p>
  </w:footnote>
  <w:footnote w:type="continuationSeparator" w:id="0">
    <w:p w14:paraId="5E087E8A" w14:textId="77777777" w:rsidR="00694D33" w:rsidRDefault="00694D33" w:rsidP="009A2B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406277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3FAE69" w14:textId="3B6E4ECC" w:rsidR="009A2B2F" w:rsidRDefault="009A2B2F">
        <w:pPr>
          <w:pStyle w:val="Header"/>
          <w:jc w:val="right"/>
        </w:pPr>
        <w:r>
          <w:t xml:space="preserve">Karki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F95850" w14:textId="77777777" w:rsidR="009A2B2F" w:rsidRDefault="009A2B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625"/>
    <w:multiLevelType w:val="hybridMultilevel"/>
    <w:tmpl w:val="F36AD126"/>
    <w:lvl w:ilvl="0" w:tplc="3AD44AE2">
      <w:start w:val="1"/>
      <w:numFmt w:val="lowerRoman"/>
      <w:lvlText w:val="%1."/>
      <w:lvlJc w:val="left"/>
      <w:pPr>
        <w:ind w:left="720" w:hanging="72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861B06"/>
    <w:multiLevelType w:val="hybridMultilevel"/>
    <w:tmpl w:val="F26A569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27551E76"/>
    <w:multiLevelType w:val="hybridMultilevel"/>
    <w:tmpl w:val="BAD409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436BA6"/>
    <w:multiLevelType w:val="hybridMultilevel"/>
    <w:tmpl w:val="5B680C1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E3A4B72"/>
    <w:multiLevelType w:val="hybridMultilevel"/>
    <w:tmpl w:val="2586CC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3C66BF"/>
    <w:multiLevelType w:val="hybridMultilevel"/>
    <w:tmpl w:val="FCD4EBC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C3C516F"/>
    <w:multiLevelType w:val="hybridMultilevel"/>
    <w:tmpl w:val="C0BED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sjQ1NDQzNDI3NLBQ0lEKTi0uzszPAykwqwUAJCNEPCwAAAA="/>
  </w:docVars>
  <w:rsids>
    <w:rsidRoot w:val="009B4191"/>
    <w:rsid w:val="000116D8"/>
    <w:rsid w:val="00014C0D"/>
    <w:rsid w:val="00017774"/>
    <w:rsid w:val="00032B99"/>
    <w:rsid w:val="00033FD3"/>
    <w:rsid w:val="00034B7B"/>
    <w:rsid w:val="00041273"/>
    <w:rsid w:val="00055F4F"/>
    <w:rsid w:val="00073296"/>
    <w:rsid w:val="000766A9"/>
    <w:rsid w:val="000803CA"/>
    <w:rsid w:val="000923D6"/>
    <w:rsid w:val="000A3AB5"/>
    <w:rsid w:val="000B2AC0"/>
    <w:rsid w:val="000B5195"/>
    <w:rsid w:val="000C10CE"/>
    <w:rsid w:val="000C58B9"/>
    <w:rsid w:val="000C7BF8"/>
    <w:rsid w:val="000E40A8"/>
    <w:rsid w:val="000F1FA1"/>
    <w:rsid w:val="000F556F"/>
    <w:rsid w:val="00100758"/>
    <w:rsid w:val="00113F06"/>
    <w:rsid w:val="00123E44"/>
    <w:rsid w:val="00123F88"/>
    <w:rsid w:val="00161AC0"/>
    <w:rsid w:val="001648BF"/>
    <w:rsid w:val="00191202"/>
    <w:rsid w:val="001B2F5D"/>
    <w:rsid w:val="001C031F"/>
    <w:rsid w:val="001C6C3C"/>
    <w:rsid w:val="00203CC2"/>
    <w:rsid w:val="0023622E"/>
    <w:rsid w:val="0024511A"/>
    <w:rsid w:val="002612C0"/>
    <w:rsid w:val="002636EB"/>
    <w:rsid w:val="00264CE0"/>
    <w:rsid w:val="0026765C"/>
    <w:rsid w:val="00282DD0"/>
    <w:rsid w:val="00294658"/>
    <w:rsid w:val="00296F59"/>
    <w:rsid w:val="002A4275"/>
    <w:rsid w:val="002D1740"/>
    <w:rsid w:val="002F5469"/>
    <w:rsid w:val="003004BF"/>
    <w:rsid w:val="003101B6"/>
    <w:rsid w:val="00324206"/>
    <w:rsid w:val="0033465A"/>
    <w:rsid w:val="00334742"/>
    <w:rsid w:val="00341648"/>
    <w:rsid w:val="00344D5B"/>
    <w:rsid w:val="0036569F"/>
    <w:rsid w:val="0037589C"/>
    <w:rsid w:val="0039486B"/>
    <w:rsid w:val="003A02BB"/>
    <w:rsid w:val="003A2260"/>
    <w:rsid w:val="003C0B8C"/>
    <w:rsid w:val="003D46BC"/>
    <w:rsid w:val="004054ED"/>
    <w:rsid w:val="004067F5"/>
    <w:rsid w:val="00422FB8"/>
    <w:rsid w:val="00437FA9"/>
    <w:rsid w:val="00457C25"/>
    <w:rsid w:val="0047036C"/>
    <w:rsid w:val="004755FF"/>
    <w:rsid w:val="004875F9"/>
    <w:rsid w:val="004901DB"/>
    <w:rsid w:val="00493515"/>
    <w:rsid w:val="00494820"/>
    <w:rsid w:val="004A1FD2"/>
    <w:rsid w:val="004A31D0"/>
    <w:rsid w:val="004C0C62"/>
    <w:rsid w:val="004D61FB"/>
    <w:rsid w:val="0051757E"/>
    <w:rsid w:val="005353FB"/>
    <w:rsid w:val="00537922"/>
    <w:rsid w:val="00544792"/>
    <w:rsid w:val="00552BFB"/>
    <w:rsid w:val="0058089A"/>
    <w:rsid w:val="00593CF0"/>
    <w:rsid w:val="00594011"/>
    <w:rsid w:val="005A0FD7"/>
    <w:rsid w:val="005A135C"/>
    <w:rsid w:val="005A1BC9"/>
    <w:rsid w:val="005A1EF7"/>
    <w:rsid w:val="005D7817"/>
    <w:rsid w:val="005E33DA"/>
    <w:rsid w:val="00601F70"/>
    <w:rsid w:val="006029BF"/>
    <w:rsid w:val="00605657"/>
    <w:rsid w:val="00610146"/>
    <w:rsid w:val="00614024"/>
    <w:rsid w:val="00627BAC"/>
    <w:rsid w:val="00630450"/>
    <w:rsid w:val="00633FF6"/>
    <w:rsid w:val="00640E57"/>
    <w:rsid w:val="00642CD8"/>
    <w:rsid w:val="00680025"/>
    <w:rsid w:val="00690552"/>
    <w:rsid w:val="00694664"/>
    <w:rsid w:val="00694D33"/>
    <w:rsid w:val="006B5AA6"/>
    <w:rsid w:val="00705099"/>
    <w:rsid w:val="00710B31"/>
    <w:rsid w:val="00727834"/>
    <w:rsid w:val="007301E4"/>
    <w:rsid w:val="007475E1"/>
    <w:rsid w:val="00760865"/>
    <w:rsid w:val="0077780F"/>
    <w:rsid w:val="00777AD3"/>
    <w:rsid w:val="007A5832"/>
    <w:rsid w:val="007E321C"/>
    <w:rsid w:val="007E4CF5"/>
    <w:rsid w:val="007F0598"/>
    <w:rsid w:val="007F6EF7"/>
    <w:rsid w:val="007F7F29"/>
    <w:rsid w:val="00834786"/>
    <w:rsid w:val="00842FCF"/>
    <w:rsid w:val="0085444A"/>
    <w:rsid w:val="0086366B"/>
    <w:rsid w:val="00871300"/>
    <w:rsid w:val="00872D73"/>
    <w:rsid w:val="008B6D3D"/>
    <w:rsid w:val="008B7BF5"/>
    <w:rsid w:val="008F1AD9"/>
    <w:rsid w:val="008F5950"/>
    <w:rsid w:val="009051CF"/>
    <w:rsid w:val="0090677A"/>
    <w:rsid w:val="00911FA9"/>
    <w:rsid w:val="00943675"/>
    <w:rsid w:val="009455AF"/>
    <w:rsid w:val="00971045"/>
    <w:rsid w:val="0097574F"/>
    <w:rsid w:val="009763B8"/>
    <w:rsid w:val="009778E6"/>
    <w:rsid w:val="009808C1"/>
    <w:rsid w:val="0099564A"/>
    <w:rsid w:val="009A1CCE"/>
    <w:rsid w:val="009A2B2F"/>
    <w:rsid w:val="009A6F98"/>
    <w:rsid w:val="009B4191"/>
    <w:rsid w:val="009C2B3C"/>
    <w:rsid w:val="009D4F69"/>
    <w:rsid w:val="009D6FD2"/>
    <w:rsid w:val="009E41D4"/>
    <w:rsid w:val="009F097F"/>
    <w:rsid w:val="00A033C0"/>
    <w:rsid w:val="00A04AD7"/>
    <w:rsid w:val="00A04BC1"/>
    <w:rsid w:val="00A13D86"/>
    <w:rsid w:val="00A23C2B"/>
    <w:rsid w:val="00A251BD"/>
    <w:rsid w:val="00A31CF9"/>
    <w:rsid w:val="00A322D7"/>
    <w:rsid w:val="00A33B11"/>
    <w:rsid w:val="00A535F3"/>
    <w:rsid w:val="00A65E37"/>
    <w:rsid w:val="00A76945"/>
    <w:rsid w:val="00A82EF0"/>
    <w:rsid w:val="00AA4244"/>
    <w:rsid w:val="00AB0887"/>
    <w:rsid w:val="00AE0864"/>
    <w:rsid w:val="00AE7FBF"/>
    <w:rsid w:val="00AF6B17"/>
    <w:rsid w:val="00B06465"/>
    <w:rsid w:val="00B07401"/>
    <w:rsid w:val="00B123FF"/>
    <w:rsid w:val="00B13DA1"/>
    <w:rsid w:val="00B331E4"/>
    <w:rsid w:val="00B36AA9"/>
    <w:rsid w:val="00B408C9"/>
    <w:rsid w:val="00B41855"/>
    <w:rsid w:val="00B42054"/>
    <w:rsid w:val="00B43E5E"/>
    <w:rsid w:val="00B4456E"/>
    <w:rsid w:val="00B772B1"/>
    <w:rsid w:val="00B837E5"/>
    <w:rsid w:val="00B93060"/>
    <w:rsid w:val="00BC66BE"/>
    <w:rsid w:val="00BF16BF"/>
    <w:rsid w:val="00C25A1F"/>
    <w:rsid w:val="00C33C06"/>
    <w:rsid w:val="00C36FA4"/>
    <w:rsid w:val="00C439B7"/>
    <w:rsid w:val="00C647C4"/>
    <w:rsid w:val="00C975F1"/>
    <w:rsid w:val="00CB76B6"/>
    <w:rsid w:val="00CD100D"/>
    <w:rsid w:val="00CD3DD1"/>
    <w:rsid w:val="00CE49E2"/>
    <w:rsid w:val="00CF4A22"/>
    <w:rsid w:val="00CF520B"/>
    <w:rsid w:val="00D25C08"/>
    <w:rsid w:val="00D42AA9"/>
    <w:rsid w:val="00D81D5F"/>
    <w:rsid w:val="00DE3686"/>
    <w:rsid w:val="00DF0772"/>
    <w:rsid w:val="00DF315C"/>
    <w:rsid w:val="00E02EF3"/>
    <w:rsid w:val="00E26C6F"/>
    <w:rsid w:val="00E37668"/>
    <w:rsid w:val="00E37F87"/>
    <w:rsid w:val="00E65F3B"/>
    <w:rsid w:val="00E72547"/>
    <w:rsid w:val="00E747EE"/>
    <w:rsid w:val="00E9571D"/>
    <w:rsid w:val="00EA0DCA"/>
    <w:rsid w:val="00EA655E"/>
    <w:rsid w:val="00EB29A8"/>
    <w:rsid w:val="00EB50F0"/>
    <w:rsid w:val="00EB5167"/>
    <w:rsid w:val="00EC49CE"/>
    <w:rsid w:val="00ED40AC"/>
    <w:rsid w:val="00F24421"/>
    <w:rsid w:val="00F26421"/>
    <w:rsid w:val="00F44341"/>
    <w:rsid w:val="00F81334"/>
    <w:rsid w:val="00F91C81"/>
    <w:rsid w:val="00F9356F"/>
    <w:rsid w:val="00FB185F"/>
    <w:rsid w:val="00FB7B70"/>
    <w:rsid w:val="00FE132E"/>
    <w:rsid w:val="00FE5C18"/>
    <w:rsid w:val="00FE7B95"/>
    <w:rsid w:val="00FF0DC1"/>
    <w:rsid w:val="00FF1670"/>
    <w:rsid w:val="00FF4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D6300"/>
  <w15:chartTrackingRefBased/>
  <w15:docId w15:val="{69101EB5-AFAF-4584-83BD-62ACE1C8C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F4F"/>
    <w:pPr>
      <w:widowControl w:val="0"/>
      <w:spacing w:after="0" w:line="48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1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356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A2B2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B2F"/>
    <w:rPr>
      <w:rFonts w:eastAsia="Times New Roman"/>
    </w:rPr>
  </w:style>
  <w:style w:type="paragraph" w:styleId="Footer">
    <w:name w:val="footer"/>
    <w:basedOn w:val="Normal"/>
    <w:link w:val="FooterChar"/>
    <w:uiPriority w:val="99"/>
    <w:unhideWhenUsed/>
    <w:rsid w:val="009A2B2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B2F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doi.org/10.1371/journal.pone.0182239.s001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doi.org/10.1371/journal.pone.0182239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://dx.doi.org/10.6007/IJARPED/v9-i3/796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8</TotalTime>
  <Pages>10</Pages>
  <Words>1724</Words>
  <Characters>9832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ki, Sachin</dc:creator>
  <cp:keywords/>
  <dc:description/>
  <cp:lastModifiedBy>Karki, Sachin</cp:lastModifiedBy>
  <cp:revision>206</cp:revision>
  <dcterms:created xsi:type="dcterms:W3CDTF">2021-09-20T16:38:00Z</dcterms:created>
  <dcterms:modified xsi:type="dcterms:W3CDTF">2021-10-12T16:10:00Z</dcterms:modified>
</cp:coreProperties>
</file>